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EE88AC" w14:textId="028D5419" w:rsidR="00992347" w:rsidRPr="00622851" w:rsidRDefault="00992347" w:rsidP="00992347">
      <w:pPr>
        <w:spacing w:after="0" w:line="240" w:lineRule="auto"/>
        <w:rPr>
          <w:rFonts w:eastAsia="Times New Roman" w:cstheme="minorHAnsi"/>
          <w:lang w:eastAsia="cs-CZ"/>
        </w:rPr>
      </w:pPr>
      <w:r w:rsidRPr="00622851">
        <w:rPr>
          <w:rFonts w:eastAsia="Times New Roman" w:cstheme="minorHAnsi"/>
          <w:lang w:eastAsia="cs-CZ"/>
        </w:rPr>
        <w:t>Příloha 2a</w:t>
      </w:r>
    </w:p>
    <w:p w14:paraId="02DFE627" w14:textId="77777777" w:rsidR="00992347" w:rsidRPr="00622851" w:rsidRDefault="00992347" w:rsidP="00992347">
      <w:pPr>
        <w:spacing w:after="0" w:line="240" w:lineRule="auto"/>
        <w:rPr>
          <w:rFonts w:eastAsia="Times New Roman" w:cstheme="minorHAnsi"/>
          <w:lang w:eastAsia="cs-CZ"/>
        </w:rPr>
      </w:pPr>
    </w:p>
    <w:p w14:paraId="4E70C0A1" w14:textId="31C10521" w:rsidR="005069FC" w:rsidRPr="006E6F83" w:rsidRDefault="00C06CE3" w:rsidP="00992347">
      <w:pPr>
        <w:spacing w:after="0" w:line="240" w:lineRule="auto"/>
        <w:jc w:val="center"/>
        <w:rPr>
          <w:rFonts w:eastAsia="Times New Roman" w:cstheme="minorHAnsi"/>
          <w:b/>
          <w:sz w:val="28"/>
          <w:szCs w:val="28"/>
          <w:lang w:eastAsia="cs-CZ"/>
        </w:rPr>
      </w:pPr>
      <w:r w:rsidRPr="006E6F83">
        <w:rPr>
          <w:rFonts w:eastAsia="Times New Roman" w:cstheme="minorHAnsi"/>
          <w:b/>
          <w:sz w:val="28"/>
          <w:szCs w:val="28"/>
          <w:lang w:eastAsia="cs-CZ"/>
        </w:rPr>
        <w:t xml:space="preserve">POKYNY </w:t>
      </w:r>
      <w:r w:rsidR="009C5F1B" w:rsidRPr="006E6F83">
        <w:rPr>
          <w:rFonts w:eastAsia="Times New Roman" w:cstheme="minorHAnsi"/>
          <w:b/>
          <w:sz w:val="28"/>
          <w:szCs w:val="28"/>
          <w:lang w:eastAsia="cs-CZ"/>
        </w:rPr>
        <w:t>PŘED</w:t>
      </w:r>
      <w:r w:rsidRPr="006E6F83">
        <w:rPr>
          <w:rFonts w:eastAsia="Times New Roman" w:cstheme="minorHAnsi"/>
          <w:b/>
          <w:sz w:val="28"/>
          <w:szCs w:val="28"/>
          <w:lang w:eastAsia="cs-CZ"/>
        </w:rPr>
        <w:t xml:space="preserve"> NÁSTUP</w:t>
      </w:r>
      <w:r w:rsidR="009C5F1B" w:rsidRPr="006E6F83">
        <w:rPr>
          <w:rFonts w:eastAsia="Times New Roman" w:cstheme="minorHAnsi"/>
          <w:b/>
          <w:sz w:val="28"/>
          <w:szCs w:val="28"/>
          <w:lang w:eastAsia="cs-CZ"/>
        </w:rPr>
        <w:t>EM</w:t>
      </w:r>
      <w:r w:rsidR="00992347" w:rsidRPr="006E6F83">
        <w:rPr>
          <w:rFonts w:eastAsia="Times New Roman" w:cstheme="minorHAnsi"/>
          <w:b/>
          <w:sz w:val="28"/>
          <w:szCs w:val="28"/>
          <w:lang w:eastAsia="cs-CZ"/>
        </w:rPr>
        <w:t xml:space="preserve"> DO PRACOVNÍHO POMĚRU</w:t>
      </w:r>
    </w:p>
    <w:p w14:paraId="6A749545" w14:textId="01F6F3FF" w:rsidR="009D54D1" w:rsidRPr="00622851" w:rsidRDefault="009D54D1" w:rsidP="00992347">
      <w:pPr>
        <w:spacing w:after="0" w:line="240" w:lineRule="auto"/>
        <w:rPr>
          <w:rFonts w:eastAsia="Times New Roman" w:cstheme="minorHAnsi"/>
          <w:lang w:val="en-GB"/>
        </w:rPr>
      </w:pPr>
    </w:p>
    <w:p w14:paraId="79FB312F" w14:textId="77777777" w:rsidR="00A05874" w:rsidRPr="00622851" w:rsidRDefault="00A05874" w:rsidP="00992347">
      <w:pPr>
        <w:spacing w:after="0" w:line="240" w:lineRule="auto"/>
        <w:rPr>
          <w:rFonts w:eastAsia="Times New Roman" w:cstheme="minorHAnsi"/>
          <w:lang w:val="en-GB"/>
        </w:rPr>
      </w:pPr>
    </w:p>
    <w:p w14:paraId="10A3597A" w14:textId="1203CFDC" w:rsidR="00873A9E" w:rsidRPr="00622851" w:rsidRDefault="00C06CE3" w:rsidP="006E6F83">
      <w:pPr>
        <w:pStyle w:val="Nadpis1"/>
        <w:keepNext/>
        <w:spacing w:before="0" w:beforeAutospacing="0" w:after="120" w:afterAutospacing="0"/>
        <w:jc w:val="both"/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</w:pPr>
      <w:r w:rsidRPr="00622851"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  <w:t>Vstupní</w:t>
      </w:r>
      <w:r w:rsidR="009D54D1" w:rsidRPr="00622851"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  <w:t xml:space="preserve"> </w:t>
      </w:r>
      <w:r w:rsidR="00B81F55" w:rsidRPr="00622851"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  <w:t>pracovně</w:t>
      </w:r>
      <w:r w:rsidRPr="00622851"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  <w:t>lékařská prohlídka</w:t>
      </w:r>
    </w:p>
    <w:p w14:paraId="3B431912" w14:textId="5714F2CF" w:rsidR="005069FC" w:rsidRPr="00622851" w:rsidRDefault="00056C8C" w:rsidP="006E6F83">
      <w:pPr>
        <w:spacing w:after="60" w:line="240" w:lineRule="auto"/>
        <w:jc w:val="both"/>
        <w:rPr>
          <w:rFonts w:eastAsia="Times New Roman" w:cstheme="minorHAnsi"/>
        </w:rPr>
      </w:pPr>
      <w:r w:rsidRPr="00622851">
        <w:rPr>
          <w:rFonts w:eastAsia="Times New Roman" w:cstheme="minorHAnsi"/>
        </w:rPr>
        <w:t xml:space="preserve">Vstupní </w:t>
      </w:r>
      <w:r w:rsidR="00B81F55" w:rsidRPr="00622851">
        <w:rPr>
          <w:rFonts w:eastAsia="Times New Roman" w:cstheme="minorHAnsi"/>
        </w:rPr>
        <w:t>pracovně</w:t>
      </w:r>
      <w:r w:rsidRPr="00622851">
        <w:rPr>
          <w:rFonts w:eastAsia="Times New Roman" w:cstheme="minorHAnsi"/>
        </w:rPr>
        <w:t>lékařsk</w:t>
      </w:r>
      <w:r w:rsidR="00B81F55" w:rsidRPr="00622851">
        <w:rPr>
          <w:rFonts w:eastAsia="Times New Roman" w:cstheme="minorHAnsi"/>
        </w:rPr>
        <w:t>ou</w:t>
      </w:r>
      <w:r w:rsidRPr="00622851">
        <w:rPr>
          <w:rFonts w:eastAsia="Times New Roman" w:cstheme="minorHAnsi"/>
        </w:rPr>
        <w:t xml:space="preserve"> prohlídk</w:t>
      </w:r>
      <w:r w:rsidR="00B81F55" w:rsidRPr="00622851">
        <w:rPr>
          <w:rFonts w:eastAsia="Times New Roman" w:cstheme="minorHAnsi"/>
        </w:rPr>
        <w:t>u</w:t>
      </w:r>
      <w:r w:rsidRPr="00622851">
        <w:rPr>
          <w:rFonts w:eastAsia="Times New Roman" w:cstheme="minorHAnsi"/>
        </w:rPr>
        <w:t xml:space="preserve"> musí</w:t>
      </w:r>
      <w:r w:rsidR="00B81F55" w:rsidRPr="00622851">
        <w:rPr>
          <w:rFonts w:eastAsia="Times New Roman" w:cstheme="minorHAnsi"/>
        </w:rPr>
        <w:t>te</w:t>
      </w:r>
      <w:r w:rsidRPr="00622851">
        <w:rPr>
          <w:rFonts w:eastAsia="Times New Roman" w:cstheme="minorHAnsi"/>
        </w:rPr>
        <w:t xml:space="preserve"> absolvov</w:t>
      </w:r>
      <w:r w:rsidR="00B81F55" w:rsidRPr="00622851">
        <w:rPr>
          <w:rFonts w:eastAsia="Times New Roman" w:cstheme="minorHAnsi"/>
        </w:rPr>
        <w:t>at</w:t>
      </w:r>
      <w:r w:rsidRPr="00622851">
        <w:rPr>
          <w:rFonts w:eastAsia="Times New Roman" w:cstheme="minorHAnsi"/>
        </w:rPr>
        <w:t xml:space="preserve"> </w:t>
      </w:r>
      <w:r w:rsidRPr="00622851">
        <w:rPr>
          <w:rFonts w:eastAsia="Times New Roman" w:cstheme="minorHAnsi"/>
          <w:b/>
        </w:rPr>
        <w:t>před podpisem pracovní smlouvy</w:t>
      </w:r>
      <w:r w:rsidR="00B81F55" w:rsidRPr="00622851">
        <w:rPr>
          <w:rFonts w:eastAsia="Times New Roman" w:cstheme="minorHAnsi"/>
        </w:rPr>
        <w:t>, n</w:t>
      </w:r>
      <w:r w:rsidRPr="00622851">
        <w:rPr>
          <w:rFonts w:eastAsia="Times New Roman" w:cstheme="minorHAnsi"/>
        </w:rPr>
        <w:t xml:space="preserve">ejpozději </w:t>
      </w:r>
      <w:bookmarkStart w:id="0" w:name="_GoBack"/>
      <w:bookmarkEnd w:id="0"/>
      <w:r w:rsidR="00B81F55" w:rsidRPr="00622851">
        <w:rPr>
          <w:rFonts w:eastAsia="Times New Roman" w:cstheme="minorHAnsi"/>
        </w:rPr>
        <w:t xml:space="preserve">pracovní den </w:t>
      </w:r>
      <w:r w:rsidRPr="00622851">
        <w:rPr>
          <w:rFonts w:eastAsia="Times New Roman" w:cstheme="minorHAnsi"/>
        </w:rPr>
        <w:t>před date</w:t>
      </w:r>
      <w:r w:rsidR="00353C37" w:rsidRPr="00622851">
        <w:rPr>
          <w:rFonts w:eastAsia="Times New Roman" w:cstheme="minorHAnsi"/>
        </w:rPr>
        <w:t>m nástupu do pracovního poměru.</w:t>
      </w:r>
    </w:p>
    <w:p w14:paraId="04EB3722" w14:textId="07E8A5E4" w:rsidR="00DE6122" w:rsidRPr="00622851" w:rsidRDefault="00B81F55" w:rsidP="006E6F83">
      <w:pPr>
        <w:spacing w:after="60" w:line="240" w:lineRule="auto"/>
        <w:jc w:val="both"/>
        <w:rPr>
          <w:rFonts w:eastAsia="Times New Roman" w:cstheme="minorHAnsi"/>
        </w:rPr>
      </w:pPr>
      <w:r w:rsidRPr="00622851">
        <w:rPr>
          <w:rFonts w:eastAsia="Times New Roman" w:cstheme="minorHAnsi"/>
        </w:rPr>
        <w:t>Prohlídku</w:t>
      </w:r>
      <w:r w:rsidR="00353C37" w:rsidRPr="00622851">
        <w:rPr>
          <w:rFonts w:eastAsia="Times New Roman" w:cstheme="minorHAnsi"/>
        </w:rPr>
        <w:t>,</w:t>
      </w:r>
      <w:r w:rsidRPr="00622851">
        <w:rPr>
          <w:rFonts w:eastAsia="Times New Roman" w:cstheme="minorHAnsi"/>
        </w:rPr>
        <w:t xml:space="preserve"> prosím</w:t>
      </w:r>
      <w:r w:rsidR="00353C37" w:rsidRPr="00622851">
        <w:rPr>
          <w:rFonts w:eastAsia="Times New Roman" w:cstheme="minorHAnsi"/>
        </w:rPr>
        <w:t>,</w:t>
      </w:r>
      <w:r w:rsidRPr="00622851">
        <w:rPr>
          <w:rFonts w:eastAsia="Times New Roman" w:cstheme="minorHAnsi"/>
        </w:rPr>
        <w:t xml:space="preserve"> absolvujte u svého </w:t>
      </w:r>
      <w:r w:rsidRPr="00622851">
        <w:rPr>
          <w:rFonts w:eastAsia="Times New Roman" w:cstheme="minorHAnsi"/>
          <w:b/>
        </w:rPr>
        <w:t>praktického lékaře</w:t>
      </w:r>
      <w:r w:rsidRPr="00622851">
        <w:rPr>
          <w:rFonts w:eastAsia="Times New Roman" w:cstheme="minorHAnsi"/>
        </w:rPr>
        <w:t xml:space="preserve">. Lékaři přineste </w:t>
      </w:r>
      <w:r w:rsidRPr="00622851">
        <w:rPr>
          <w:rFonts w:eastAsia="Times New Roman" w:cstheme="minorHAnsi"/>
          <w:b/>
        </w:rPr>
        <w:t>žádost o provedení prohlídky</w:t>
      </w:r>
      <w:r w:rsidRPr="00622851">
        <w:rPr>
          <w:rFonts w:eastAsia="Times New Roman" w:cstheme="minorHAnsi"/>
        </w:rPr>
        <w:t xml:space="preserve"> – 3 výtisky (pro lékaře, pro Vás a pro </w:t>
      </w:r>
      <w:r w:rsidR="0007637B" w:rsidRPr="00622851">
        <w:rPr>
          <w:rFonts w:eastAsia="Times New Roman" w:cstheme="minorHAnsi"/>
        </w:rPr>
        <w:t>FI</w:t>
      </w:r>
      <w:r w:rsidRPr="00622851">
        <w:rPr>
          <w:rFonts w:eastAsia="Times New Roman" w:cstheme="minorHAnsi"/>
        </w:rPr>
        <w:t>).</w:t>
      </w:r>
      <w:r w:rsidR="003054B4" w:rsidRPr="00622851">
        <w:rPr>
          <w:rFonts w:eastAsia="Times New Roman" w:cstheme="minorHAnsi"/>
        </w:rPr>
        <w:t xml:space="preserve"> </w:t>
      </w:r>
      <w:r w:rsidR="006E6F83" w:rsidRPr="00622851">
        <w:rPr>
          <w:rFonts w:eastAsia="Times New Roman" w:cstheme="minorHAnsi"/>
        </w:rPr>
        <w:t>K </w:t>
      </w:r>
      <w:r w:rsidR="00DE6122" w:rsidRPr="00622851">
        <w:rPr>
          <w:rFonts w:eastAsia="Times New Roman" w:cstheme="minorHAnsi"/>
        </w:rPr>
        <w:t>lékaři se</w:t>
      </w:r>
      <w:r w:rsidR="00353C37" w:rsidRPr="00622851">
        <w:rPr>
          <w:rFonts w:eastAsia="Times New Roman" w:cstheme="minorHAnsi"/>
        </w:rPr>
        <w:t>,</w:t>
      </w:r>
      <w:r w:rsidR="00DE6122" w:rsidRPr="00622851">
        <w:rPr>
          <w:rFonts w:eastAsia="Times New Roman" w:cstheme="minorHAnsi"/>
        </w:rPr>
        <w:t xml:space="preserve"> prosím</w:t>
      </w:r>
      <w:r w:rsidR="00353C37" w:rsidRPr="00622851">
        <w:rPr>
          <w:rFonts w:eastAsia="Times New Roman" w:cstheme="minorHAnsi"/>
        </w:rPr>
        <w:t>,</w:t>
      </w:r>
      <w:r w:rsidR="00DE6122" w:rsidRPr="00622851">
        <w:rPr>
          <w:rFonts w:eastAsia="Times New Roman" w:cstheme="minorHAnsi"/>
        </w:rPr>
        <w:t xml:space="preserve"> objednejte </w:t>
      </w:r>
      <w:r w:rsidR="003054B4" w:rsidRPr="00622851">
        <w:rPr>
          <w:rFonts w:eastAsia="Times New Roman" w:cstheme="minorHAnsi"/>
        </w:rPr>
        <w:t>v</w:t>
      </w:r>
      <w:r w:rsidR="006E6F83" w:rsidRPr="00622851">
        <w:rPr>
          <w:rFonts w:eastAsia="Times New Roman" w:cstheme="minorHAnsi"/>
        </w:rPr>
        <w:t xml:space="preserve"> dostatečném </w:t>
      </w:r>
      <w:r w:rsidR="003054B4" w:rsidRPr="00622851">
        <w:rPr>
          <w:rFonts w:eastAsia="Times New Roman" w:cstheme="minorHAnsi"/>
        </w:rPr>
        <w:t xml:space="preserve">předstihu (bude-li mít </w:t>
      </w:r>
      <w:r w:rsidR="00C7526B" w:rsidRPr="00622851">
        <w:rPr>
          <w:rFonts w:eastAsia="Times New Roman" w:cstheme="minorHAnsi"/>
        </w:rPr>
        <w:t xml:space="preserve">praktický </w:t>
      </w:r>
      <w:r w:rsidR="003054B4" w:rsidRPr="00622851">
        <w:rPr>
          <w:rFonts w:eastAsia="Times New Roman" w:cstheme="minorHAnsi"/>
        </w:rPr>
        <w:t>lékař delší dovolenou</w:t>
      </w:r>
      <w:r w:rsidR="00C7526B" w:rsidRPr="00622851">
        <w:rPr>
          <w:rFonts w:eastAsia="Times New Roman" w:cstheme="minorHAnsi"/>
        </w:rPr>
        <w:t xml:space="preserve"> nebo velmi dlouhé objednávkové termíny </w:t>
      </w:r>
      <w:r w:rsidR="003054B4" w:rsidRPr="00622851">
        <w:rPr>
          <w:rFonts w:eastAsia="Times New Roman" w:cstheme="minorHAnsi"/>
        </w:rPr>
        <w:t>apod.</w:t>
      </w:r>
      <w:r w:rsidR="006E6F83" w:rsidRPr="00622851">
        <w:rPr>
          <w:rFonts w:eastAsia="Times New Roman" w:cstheme="minorHAnsi"/>
        </w:rPr>
        <w:t>)</w:t>
      </w:r>
      <w:r w:rsidR="003054B4" w:rsidRPr="00622851">
        <w:rPr>
          <w:rFonts w:eastAsia="Times New Roman" w:cstheme="minorHAnsi"/>
        </w:rPr>
        <w:t xml:space="preserve"> </w:t>
      </w:r>
      <w:r w:rsidR="006E6F83" w:rsidRPr="00622851">
        <w:rPr>
          <w:rFonts w:eastAsia="Times New Roman" w:cstheme="minorHAnsi"/>
        </w:rPr>
        <w:t xml:space="preserve">V případě, </w:t>
      </w:r>
      <w:r w:rsidR="003054B4" w:rsidRPr="00622851">
        <w:rPr>
          <w:rFonts w:eastAsia="Times New Roman" w:cstheme="minorHAnsi"/>
        </w:rPr>
        <w:t xml:space="preserve">že </w:t>
      </w:r>
      <w:r w:rsidR="00C7526B" w:rsidRPr="00622851">
        <w:rPr>
          <w:rFonts w:eastAsia="Times New Roman" w:cstheme="minorHAnsi"/>
        </w:rPr>
        <w:t xml:space="preserve">byste </w:t>
      </w:r>
      <w:r w:rsidR="003054B4" w:rsidRPr="00622851">
        <w:rPr>
          <w:rFonts w:eastAsia="Times New Roman" w:cstheme="minorHAnsi"/>
        </w:rPr>
        <w:t>prohlídku nestih</w:t>
      </w:r>
      <w:r w:rsidR="00C7526B" w:rsidRPr="00622851">
        <w:rPr>
          <w:rFonts w:eastAsia="Times New Roman" w:cstheme="minorHAnsi"/>
        </w:rPr>
        <w:t>l/a</w:t>
      </w:r>
      <w:r w:rsidR="003054B4" w:rsidRPr="00622851">
        <w:rPr>
          <w:rFonts w:eastAsia="Times New Roman" w:cstheme="minorHAnsi"/>
        </w:rPr>
        <w:t xml:space="preserve"> absolvovat před datem nástupu</w:t>
      </w:r>
      <w:r w:rsidR="00C7526B" w:rsidRPr="00622851">
        <w:rPr>
          <w:rFonts w:eastAsia="Times New Roman" w:cstheme="minorHAnsi"/>
        </w:rPr>
        <w:t xml:space="preserve"> do pracovního poměru</w:t>
      </w:r>
      <w:r w:rsidR="003054B4" w:rsidRPr="00622851">
        <w:rPr>
          <w:rFonts w:eastAsia="Times New Roman" w:cstheme="minorHAnsi"/>
        </w:rPr>
        <w:t>, kontaktujte</w:t>
      </w:r>
      <w:r w:rsidR="006E6F83" w:rsidRPr="00622851">
        <w:rPr>
          <w:rFonts w:eastAsia="Times New Roman" w:cstheme="minorHAnsi"/>
        </w:rPr>
        <w:t>,</w:t>
      </w:r>
      <w:r w:rsidR="003054B4" w:rsidRPr="00622851">
        <w:rPr>
          <w:rFonts w:eastAsia="Times New Roman" w:cstheme="minorHAnsi"/>
        </w:rPr>
        <w:t xml:space="preserve"> prosím</w:t>
      </w:r>
      <w:r w:rsidR="006E6F83" w:rsidRPr="00622851">
        <w:rPr>
          <w:rFonts w:eastAsia="Times New Roman" w:cstheme="minorHAnsi"/>
        </w:rPr>
        <w:t>, obratem Personální oddělení FI.</w:t>
      </w:r>
    </w:p>
    <w:p w14:paraId="5B38A330" w14:textId="7CFD7318" w:rsidR="00DE6122" w:rsidRPr="00622851" w:rsidRDefault="00DE6122" w:rsidP="00992347">
      <w:pPr>
        <w:spacing w:after="0" w:line="240" w:lineRule="auto"/>
        <w:jc w:val="both"/>
        <w:rPr>
          <w:rFonts w:eastAsia="Times New Roman" w:cstheme="minorHAnsi"/>
        </w:rPr>
      </w:pPr>
      <w:r w:rsidRPr="00622851">
        <w:rPr>
          <w:rFonts w:eastAsia="Times New Roman" w:cstheme="minorHAnsi"/>
          <w:b/>
        </w:rPr>
        <w:t>Doklad</w:t>
      </w:r>
      <w:r w:rsidRPr="00622851">
        <w:rPr>
          <w:rFonts w:eastAsia="Times New Roman" w:cstheme="minorHAnsi"/>
        </w:rPr>
        <w:t xml:space="preserve">, který Vám </w:t>
      </w:r>
      <w:r w:rsidR="00C7526B" w:rsidRPr="00622851">
        <w:rPr>
          <w:rFonts w:eastAsia="Times New Roman" w:cstheme="minorHAnsi"/>
        </w:rPr>
        <w:t xml:space="preserve">praktický </w:t>
      </w:r>
      <w:r w:rsidRPr="00622851">
        <w:rPr>
          <w:rFonts w:eastAsia="Times New Roman" w:cstheme="minorHAnsi"/>
        </w:rPr>
        <w:t xml:space="preserve">lékař za provedení </w:t>
      </w:r>
      <w:r w:rsidR="00353C37" w:rsidRPr="00622851">
        <w:rPr>
          <w:rFonts w:eastAsia="Times New Roman" w:cstheme="minorHAnsi"/>
        </w:rPr>
        <w:t xml:space="preserve">pracovnělékařské </w:t>
      </w:r>
      <w:r w:rsidRPr="00622851">
        <w:rPr>
          <w:rFonts w:eastAsia="Times New Roman" w:cstheme="minorHAnsi"/>
        </w:rPr>
        <w:t>prohlídky vystaví, Vám proplatíme v první výplatě. Požádejte</w:t>
      </w:r>
      <w:r w:rsidR="006E6F83" w:rsidRPr="00622851">
        <w:rPr>
          <w:rFonts w:eastAsia="Times New Roman" w:cstheme="minorHAnsi"/>
        </w:rPr>
        <w:t xml:space="preserve"> v </w:t>
      </w:r>
      <w:r w:rsidR="00C7526B" w:rsidRPr="00622851">
        <w:rPr>
          <w:rFonts w:eastAsia="Times New Roman" w:cstheme="minorHAnsi"/>
        </w:rPr>
        <w:t>ordinaci</w:t>
      </w:r>
      <w:r w:rsidRPr="00622851">
        <w:rPr>
          <w:rFonts w:eastAsia="Times New Roman" w:cstheme="minorHAnsi"/>
        </w:rPr>
        <w:t>, aby na dokladu bylo uvedeno:</w:t>
      </w:r>
    </w:p>
    <w:p w14:paraId="5F7CBC52" w14:textId="409E8E56" w:rsidR="00DE6122" w:rsidRPr="00622851" w:rsidRDefault="00DE6122" w:rsidP="00B34D3A">
      <w:pPr>
        <w:pStyle w:val="Odstavecseseznamem"/>
        <w:numPr>
          <w:ilvl w:val="0"/>
          <w:numId w:val="44"/>
        </w:numPr>
        <w:spacing w:after="0" w:line="240" w:lineRule="auto"/>
        <w:ind w:hanging="294"/>
        <w:contextualSpacing w:val="0"/>
        <w:rPr>
          <w:rFonts w:eastAsia="Times New Roman" w:cstheme="minorHAnsi"/>
        </w:rPr>
      </w:pPr>
      <w:r w:rsidRPr="00622851">
        <w:rPr>
          <w:rFonts w:eastAsia="Times New Roman" w:cstheme="minorHAnsi"/>
        </w:rPr>
        <w:t>Vaše jméno a příjmení</w:t>
      </w:r>
      <w:r w:rsidR="005D6393" w:rsidRPr="00622851">
        <w:rPr>
          <w:rFonts w:eastAsia="Times New Roman" w:cstheme="minorHAnsi"/>
        </w:rPr>
        <w:t>,</w:t>
      </w:r>
    </w:p>
    <w:p w14:paraId="3ADE1925" w14:textId="1F905D94" w:rsidR="004609FF" w:rsidRPr="00622851" w:rsidRDefault="006E6F83" w:rsidP="00B34D3A">
      <w:pPr>
        <w:pStyle w:val="Odstavecseseznamem"/>
        <w:numPr>
          <w:ilvl w:val="0"/>
          <w:numId w:val="44"/>
        </w:numPr>
        <w:spacing w:after="0" w:line="240" w:lineRule="auto"/>
        <w:ind w:hanging="294"/>
        <w:contextualSpacing w:val="0"/>
        <w:rPr>
          <w:rFonts w:eastAsia="Times New Roman" w:cstheme="minorHAnsi"/>
        </w:rPr>
      </w:pPr>
      <w:r w:rsidRPr="00622851">
        <w:rPr>
          <w:rFonts w:eastAsia="Times New Roman" w:cstheme="minorHAnsi"/>
        </w:rPr>
        <w:t>text: „</w:t>
      </w:r>
      <w:r w:rsidR="00DE6122" w:rsidRPr="00622851">
        <w:rPr>
          <w:rFonts w:eastAsia="Times New Roman" w:cstheme="minorHAnsi"/>
        </w:rPr>
        <w:t xml:space="preserve">prohlídka </w:t>
      </w:r>
      <w:r w:rsidR="00790327" w:rsidRPr="00622851">
        <w:rPr>
          <w:rFonts w:eastAsia="Times New Roman" w:cstheme="minorHAnsi"/>
        </w:rPr>
        <w:t>pro</w:t>
      </w:r>
      <w:r w:rsidR="004609FF" w:rsidRPr="00622851">
        <w:rPr>
          <w:rFonts w:eastAsia="Times New Roman" w:cstheme="minorHAnsi"/>
        </w:rPr>
        <w:t xml:space="preserve"> Masarykov</w:t>
      </w:r>
      <w:r w:rsidR="00790327" w:rsidRPr="00622851">
        <w:rPr>
          <w:rFonts w:eastAsia="Times New Roman" w:cstheme="minorHAnsi"/>
        </w:rPr>
        <w:t>u univerzitu</w:t>
      </w:r>
      <w:r w:rsidR="00A23B00" w:rsidRPr="00622851">
        <w:rPr>
          <w:rFonts w:eastAsia="Times New Roman" w:cstheme="minorHAnsi"/>
        </w:rPr>
        <w:t xml:space="preserve">, </w:t>
      </w:r>
      <w:r w:rsidR="00790327" w:rsidRPr="00622851">
        <w:rPr>
          <w:rFonts w:eastAsia="Times New Roman" w:cstheme="minorHAnsi"/>
        </w:rPr>
        <w:t>I</w:t>
      </w:r>
      <w:r w:rsidR="00DE6122" w:rsidRPr="00622851">
        <w:rPr>
          <w:rFonts w:eastAsia="Times New Roman" w:cstheme="minorHAnsi"/>
        </w:rPr>
        <w:t>Č</w:t>
      </w:r>
      <w:r w:rsidR="00790327" w:rsidRPr="00622851">
        <w:rPr>
          <w:rFonts w:eastAsia="Times New Roman" w:cstheme="minorHAnsi"/>
        </w:rPr>
        <w:t>O:</w:t>
      </w:r>
      <w:r w:rsidRPr="00622851">
        <w:rPr>
          <w:rFonts w:eastAsia="Times New Roman" w:cstheme="minorHAnsi"/>
        </w:rPr>
        <w:t xml:space="preserve"> </w:t>
      </w:r>
      <w:r w:rsidR="00790327" w:rsidRPr="00622851">
        <w:rPr>
          <w:rFonts w:eastAsia="Times New Roman" w:cstheme="minorHAnsi"/>
        </w:rPr>
        <w:t>00216224</w:t>
      </w:r>
      <w:r w:rsidRPr="00622851">
        <w:rPr>
          <w:rFonts w:eastAsia="Times New Roman" w:cstheme="minorHAnsi"/>
        </w:rPr>
        <w:t>“.</w:t>
      </w:r>
    </w:p>
    <w:p w14:paraId="1860C6F4" w14:textId="77777777" w:rsidR="00E124BB" w:rsidRPr="00622851" w:rsidRDefault="00E124BB" w:rsidP="00992347">
      <w:pPr>
        <w:spacing w:after="0" w:line="240" w:lineRule="auto"/>
        <w:rPr>
          <w:rFonts w:cstheme="minorHAnsi"/>
          <w:b/>
          <w:color w:val="331DA3"/>
        </w:rPr>
      </w:pPr>
    </w:p>
    <w:p w14:paraId="3602A68F" w14:textId="0DFC0537" w:rsidR="009D54D1" w:rsidRPr="00622851" w:rsidRDefault="00F40C8A" w:rsidP="006E6F83">
      <w:pPr>
        <w:pStyle w:val="Nadpis1"/>
        <w:keepNext/>
        <w:spacing w:before="0" w:beforeAutospacing="0" w:after="120" w:afterAutospacing="0"/>
        <w:jc w:val="both"/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</w:pPr>
      <w:r w:rsidRPr="00622851"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  <w:t>P</w:t>
      </w:r>
      <w:r w:rsidR="00C06CE3" w:rsidRPr="00622851"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  <w:t xml:space="preserve">odpis </w:t>
      </w:r>
      <w:r w:rsidR="00B52B59" w:rsidRPr="00622851"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  <w:t xml:space="preserve">pracovní </w:t>
      </w:r>
      <w:r w:rsidR="00C06CE3" w:rsidRPr="00622851"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  <w:t xml:space="preserve">smlouvy </w:t>
      </w:r>
      <w:r w:rsidR="003054B4" w:rsidRPr="00622851"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  <w:t>a mzdová agenda</w:t>
      </w:r>
    </w:p>
    <w:p w14:paraId="451C2C08" w14:textId="7135EE36" w:rsidR="00B75EED" w:rsidRPr="00622851" w:rsidRDefault="00B75EED" w:rsidP="006E6F83">
      <w:pPr>
        <w:spacing w:after="60" w:line="240" w:lineRule="auto"/>
        <w:jc w:val="both"/>
        <w:rPr>
          <w:rFonts w:cstheme="minorHAnsi"/>
        </w:rPr>
      </w:pPr>
      <w:r w:rsidRPr="00622851">
        <w:rPr>
          <w:rFonts w:cstheme="minorHAnsi"/>
        </w:rPr>
        <w:t>P</w:t>
      </w:r>
      <w:r w:rsidR="003054B4" w:rsidRPr="00622851">
        <w:rPr>
          <w:rFonts w:cstheme="minorHAnsi"/>
        </w:rPr>
        <w:t>ersonalistka P</w:t>
      </w:r>
      <w:r w:rsidRPr="00622851">
        <w:rPr>
          <w:rFonts w:cstheme="minorHAnsi"/>
        </w:rPr>
        <w:t>ersonální</w:t>
      </w:r>
      <w:r w:rsidR="003054B4" w:rsidRPr="00622851">
        <w:rPr>
          <w:rFonts w:cstheme="minorHAnsi"/>
        </w:rPr>
        <w:t>ho</w:t>
      </w:r>
      <w:r w:rsidRPr="00622851">
        <w:rPr>
          <w:rFonts w:cstheme="minorHAnsi"/>
        </w:rPr>
        <w:t xml:space="preserve"> oddělení FI se s Vámi domluví na schůzce za účelem podepsání pracovní smlouvy a</w:t>
      </w:r>
      <w:r w:rsidR="003054B4" w:rsidRPr="00622851">
        <w:rPr>
          <w:rFonts w:cstheme="minorHAnsi"/>
        </w:rPr>
        <w:t> </w:t>
      </w:r>
      <w:r w:rsidRPr="00622851">
        <w:rPr>
          <w:rFonts w:cstheme="minorHAnsi"/>
        </w:rPr>
        <w:t xml:space="preserve">dalších nástupních dokumentů tak, aby schůzka proběhla po absolvování </w:t>
      </w:r>
      <w:r w:rsidR="00C7526B" w:rsidRPr="00622851">
        <w:rPr>
          <w:rFonts w:cstheme="minorHAnsi"/>
        </w:rPr>
        <w:t xml:space="preserve">vstupní </w:t>
      </w:r>
      <w:r w:rsidRPr="00622851">
        <w:rPr>
          <w:rFonts w:cstheme="minorHAnsi"/>
        </w:rPr>
        <w:t>prohlídky.</w:t>
      </w:r>
    </w:p>
    <w:p w14:paraId="335CBF81" w14:textId="77777777" w:rsidR="00B75EED" w:rsidRPr="00622851" w:rsidRDefault="00F40C8A" w:rsidP="00992347">
      <w:pPr>
        <w:spacing w:after="0" w:line="240" w:lineRule="auto"/>
        <w:rPr>
          <w:rFonts w:cstheme="minorHAnsi"/>
        </w:rPr>
      </w:pPr>
      <w:r w:rsidRPr="00622851">
        <w:rPr>
          <w:rFonts w:cstheme="minorHAnsi"/>
          <w:b/>
        </w:rPr>
        <w:t xml:space="preserve">K podpisu pracovní smlouvy </w:t>
      </w:r>
      <w:r w:rsidR="00B75EED" w:rsidRPr="00622851">
        <w:rPr>
          <w:rFonts w:cstheme="minorHAnsi"/>
        </w:rPr>
        <w:t>si prosím doneste:</w:t>
      </w:r>
    </w:p>
    <w:p w14:paraId="7AFC374C" w14:textId="7FC291FD" w:rsidR="00B75EED" w:rsidRPr="00622851" w:rsidRDefault="00B75EED" w:rsidP="00353C37">
      <w:pPr>
        <w:pStyle w:val="Odstavecseseznamem"/>
        <w:numPr>
          <w:ilvl w:val="0"/>
          <w:numId w:val="48"/>
        </w:numPr>
        <w:spacing w:after="0" w:line="240" w:lineRule="auto"/>
        <w:contextualSpacing w:val="0"/>
        <w:rPr>
          <w:rFonts w:cstheme="minorHAnsi"/>
        </w:rPr>
      </w:pPr>
      <w:r w:rsidRPr="00622851">
        <w:rPr>
          <w:rFonts w:cstheme="minorHAnsi"/>
          <w:u w:val="single"/>
        </w:rPr>
        <w:t xml:space="preserve">lékařem potvrzenou </w:t>
      </w:r>
      <w:r w:rsidR="00CE3E57" w:rsidRPr="00622851">
        <w:rPr>
          <w:rFonts w:cstheme="minorHAnsi"/>
          <w:u w:val="single"/>
        </w:rPr>
        <w:t>ž</w:t>
      </w:r>
      <w:r w:rsidR="00F40C8A" w:rsidRPr="00622851">
        <w:rPr>
          <w:rFonts w:cstheme="minorHAnsi"/>
          <w:u w:val="single"/>
        </w:rPr>
        <w:t xml:space="preserve">ádost o provedení </w:t>
      </w:r>
      <w:r w:rsidR="00353C37" w:rsidRPr="00622851">
        <w:rPr>
          <w:rFonts w:cstheme="minorHAnsi"/>
          <w:u w:val="single"/>
        </w:rPr>
        <w:t xml:space="preserve">pracovnělékařské </w:t>
      </w:r>
      <w:r w:rsidR="00F40C8A" w:rsidRPr="00622851">
        <w:rPr>
          <w:rFonts w:cstheme="minorHAnsi"/>
          <w:u w:val="single"/>
        </w:rPr>
        <w:t>prohlídky</w:t>
      </w:r>
      <w:r w:rsidRPr="00622851">
        <w:rPr>
          <w:rFonts w:cstheme="minorHAnsi"/>
        </w:rPr>
        <w:t>,</w:t>
      </w:r>
    </w:p>
    <w:p w14:paraId="5DE402EC" w14:textId="0460375D" w:rsidR="00B75EED" w:rsidRPr="00622851" w:rsidRDefault="00B75EED" w:rsidP="00353C37">
      <w:pPr>
        <w:pStyle w:val="Odstavecseseznamem"/>
        <w:numPr>
          <w:ilvl w:val="0"/>
          <w:numId w:val="48"/>
        </w:numPr>
        <w:spacing w:after="0" w:line="240" w:lineRule="auto"/>
        <w:contextualSpacing w:val="0"/>
        <w:rPr>
          <w:rFonts w:cstheme="minorHAnsi"/>
        </w:rPr>
      </w:pPr>
      <w:r w:rsidRPr="00622851">
        <w:rPr>
          <w:rFonts w:cstheme="minorHAnsi"/>
          <w:u w:val="single"/>
        </w:rPr>
        <w:t xml:space="preserve">doklad o úhradě </w:t>
      </w:r>
      <w:r w:rsidR="00353C37" w:rsidRPr="00622851">
        <w:rPr>
          <w:rFonts w:cstheme="minorHAnsi"/>
          <w:u w:val="single"/>
        </w:rPr>
        <w:t xml:space="preserve">pracovnělékařské </w:t>
      </w:r>
      <w:r w:rsidRPr="00622851">
        <w:rPr>
          <w:rFonts w:cstheme="minorHAnsi"/>
          <w:u w:val="single"/>
        </w:rPr>
        <w:t>prohlídky</w:t>
      </w:r>
      <w:r w:rsidRPr="00622851">
        <w:rPr>
          <w:rFonts w:cstheme="minorHAnsi"/>
        </w:rPr>
        <w:t>,</w:t>
      </w:r>
    </w:p>
    <w:p w14:paraId="1BACFE28" w14:textId="3D00764B" w:rsidR="00B75EED" w:rsidRPr="00622851" w:rsidRDefault="00772482" w:rsidP="00353C37">
      <w:pPr>
        <w:pStyle w:val="Odstavecseseznamem"/>
        <w:numPr>
          <w:ilvl w:val="0"/>
          <w:numId w:val="48"/>
        </w:numPr>
        <w:spacing w:after="0" w:line="240" w:lineRule="auto"/>
        <w:contextualSpacing w:val="0"/>
        <w:jc w:val="both"/>
        <w:rPr>
          <w:rFonts w:cstheme="minorHAnsi"/>
        </w:rPr>
      </w:pPr>
      <w:r w:rsidRPr="00622851">
        <w:rPr>
          <w:rFonts w:cstheme="minorHAnsi"/>
          <w:u w:val="single"/>
        </w:rPr>
        <w:t>o</w:t>
      </w:r>
      <w:r w:rsidR="005330F2" w:rsidRPr="00622851">
        <w:rPr>
          <w:rFonts w:cstheme="minorHAnsi"/>
          <w:u w:val="single"/>
        </w:rPr>
        <w:t>bčanský průkaz</w:t>
      </w:r>
      <w:r w:rsidR="005330F2" w:rsidRPr="00622851">
        <w:rPr>
          <w:rFonts w:cstheme="minorHAnsi"/>
        </w:rPr>
        <w:t xml:space="preserve"> </w:t>
      </w:r>
      <w:r w:rsidR="00B75EED" w:rsidRPr="00622851">
        <w:rPr>
          <w:rFonts w:cstheme="minorHAnsi"/>
        </w:rPr>
        <w:t>(pro ověření poskytnutých údajů)</w:t>
      </w:r>
      <w:r w:rsidR="00C7526B" w:rsidRPr="00622851">
        <w:rPr>
          <w:rFonts w:cstheme="minorHAnsi"/>
        </w:rPr>
        <w:t>,</w:t>
      </w:r>
    </w:p>
    <w:p w14:paraId="2EAE7F3E" w14:textId="55C6EBA5" w:rsidR="00E0231D" w:rsidRPr="00622851" w:rsidRDefault="00B75EED" w:rsidP="00353C37">
      <w:pPr>
        <w:pStyle w:val="Odstavecseseznamem"/>
        <w:numPr>
          <w:ilvl w:val="0"/>
          <w:numId w:val="48"/>
        </w:numPr>
        <w:spacing w:after="0" w:line="240" w:lineRule="auto"/>
        <w:contextualSpacing w:val="0"/>
        <w:jc w:val="both"/>
        <w:rPr>
          <w:rFonts w:cstheme="minorHAnsi"/>
        </w:rPr>
      </w:pPr>
      <w:r w:rsidRPr="00622851">
        <w:rPr>
          <w:rFonts w:cstheme="minorHAnsi"/>
          <w:u w:val="single"/>
        </w:rPr>
        <w:t>průkaz pojištěnce</w:t>
      </w:r>
      <w:r w:rsidR="005330F2" w:rsidRPr="00622851">
        <w:rPr>
          <w:rFonts w:cstheme="minorHAnsi"/>
          <w:u w:val="single"/>
        </w:rPr>
        <w:t xml:space="preserve"> </w:t>
      </w:r>
      <w:r w:rsidR="00417F23" w:rsidRPr="00622851">
        <w:rPr>
          <w:rFonts w:cstheme="minorHAnsi"/>
          <w:u w:val="single"/>
        </w:rPr>
        <w:t>zdravotního pojištění</w:t>
      </w:r>
      <w:r w:rsidR="00417F23" w:rsidRPr="00622851">
        <w:rPr>
          <w:rFonts w:cstheme="minorHAnsi"/>
        </w:rPr>
        <w:t xml:space="preserve"> </w:t>
      </w:r>
      <w:r w:rsidR="005330F2" w:rsidRPr="00622851">
        <w:rPr>
          <w:rFonts w:cstheme="minorHAnsi"/>
        </w:rPr>
        <w:t>(pokud jste pojištěn</w:t>
      </w:r>
      <w:r w:rsidR="00417F23" w:rsidRPr="00622851">
        <w:rPr>
          <w:rFonts w:cstheme="minorHAnsi"/>
        </w:rPr>
        <w:t>/a v</w:t>
      </w:r>
      <w:r w:rsidRPr="00622851">
        <w:rPr>
          <w:rFonts w:cstheme="minorHAnsi"/>
        </w:rPr>
        <w:t> </w:t>
      </w:r>
      <w:r w:rsidR="00417F23" w:rsidRPr="00622851">
        <w:rPr>
          <w:rFonts w:cstheme="minorHAnsi"/>
        </w:rPr>
        <w:t>ČR</w:t>
      </w:r>
      <w:r w:rsidRPr="00622851">
        <w:rPr>
          <w:rFonts w:cstheme="minorHAnsi"/>
        </w:rPr>
        <w:t xml:space="preserve">, </w:t>
      </w:r>
      <w:r w:rsidR="005330F2" w:rsidRPr="00622851">
        <w:rPr>
          <w:rFonts w:cstheme="minorHAnsi"/>
        </w:rPr>
        <w:t xml:space="preserve">pro ověření </w:t>
      </w:r>
      <w:r w:rsidRPr="00622851">
        <w:rPr>
          <w:rFonts w:cstheme="minorHAnsi"/>
        </w:rPr>
        <w:t xml:space="preserve">poskytnutých </w:t>
      </w:r>
      <w:r w:rsidR="005330F2" w:rsidRPr="00622851">
        <w:rPr>
          <w:rFonts w:cstheme="minorHAnsi"/>
        </w:rPr>
        <w:t>údajů</w:t>
      </w:r>
      <w:r w:rsidRPr="00622851">
        <w:rPr>
          <w:rFonts w:cstheme="minorHAnsi"/>
        </w:rPr>
        <w:t>)</w:t>
      </w:r>
      <w:r w:rsidR="00C7526B" w:rsidRPr="00622851">
        <w:rPr>
          <w:rFonts w:cstheme="minorHAnsi"/>
        </w:rPr>
        <w:t>,</w:t>
      </w:r>
    </w:p>
    <w:p w14:paraId="20D55644" w14:textId="2BE48CD3" w:rsidR="00F40C8A" w:rsidRPr="00622851" w:rsidRDefault="006E6F83" w:rsidP="00353C37">
      <w:pPr>
        <w:pStyle w:val="Odstavecseseznamem"/>
        <w:numPr>
          <w:ilvl w:val="0"/>
          <w:numId w:val="48"/>
        </w:numPr>
        <w:spacing w:after="60" w:line="240" w:lineRule="auto"/>
        <w:contextualSpacing w:val="0"/>
        <w:jc w:val="both"/>
        <w:rPr>
          <w:rFonts w:cstheme="minorHAnsi"/>
        </w:rPr>
      </w:pPr>
      <w:r w:rsidRPr="00622851">
        <w:rPr>
          <w:rFonts w:cstheme="minorHAnsi"/>
          <w:u w:val="single"/>
        </w:rPr>
        <w:t>doklad o </w:t>
      </w:r>
      <w:r w:rsidR="00F40C8A" w:rsidRPr="00622851">
        <w:rPr>
          <w:rFonts w:cstheme="minorHAnsi"/>
          <w:u w:val="single"/>
        </w:rPr>
        <w:t>nejvyšším ukončeném vzdělání</w:t>
      </w:r>
      <w:r w:rsidR="00F40C8A" w:rsidRPr="00622851">
        <w:rPr>
          <w:rFonts w:cstheme="minorHAnsi"/>
        </w:rPr>
        <w:t xml:space="preserve"> (výuční list, maturitní vysvědčení, vysokoškolský diplom nebo další </w:t>
      </w:r>
      <w:r w:rsidRPr="00622851">
        <w:rPr>
          <w:rFonts w:cstheme="minorHAnsi"/>
        </w:rPr>
        <w:t>doklady o </w:t>
      </w:r>
      <w:r w:rsidR="005330F2" w:rsidRPr="00622851">
        <w:rPr>
          <w:rFonts w:cstheme="minorHAnsi"/>
        </w:rPr>
        <w:t>vyšším vzdělání)</w:t>
      </w:r>
      <w:r w:rsidR="00E0231D" w:rsidRPr="00622851">
        <w:rPr>
          <w:rFonts w:cstheme="minorHAnsi"/>
        </w:rPr>
        <w:t xml:space="preserve"> – doklad nemusí předkládat absolventi MU</w:t>
      </w:r>
      <w:r w:rsidR="00C7526B" w:rsidRPr="00622851">
        <w:rPr>
          <w:rFonts w:cstheme="minorHAnsi"/>
        </w:rPr>
        <w:t>.</w:t>
      </w:r>
    </w:p>
    <w:p w14:paraId="66B1CB76" w14:textId="1D0215BE" w:rsidR="000E1B02" w:rsidRPr="00622851" w:rsidRDefault="000E1B02" w:rsidP="00992347">
      <w:pPr>
        <w:spacing w:after="0" w:line="240" w:lineRule="auto"/>
        <w:jc w:val="both"/>
        <w:rPr>
          <w:rFonts w:cstheme="minorHAnsi"/>
        </w:rPr>
      </w:pPr>
      <w:r w:rsidRPr="00622851">
        <w:rPr>
          <w:rFonts w:cstheme="minorHAnsi"/>
        </w:rPr>
        <w:t>Součástí schůzky není vstupní školení BOZP a PO ani seznámení s vnitřními předpisy, neboť:</w:t>
      </w:r>
    </w:p>
    <w:p w14:paraId="171A3C8F" w14:textId="003B68FB" w:rsidR="000E1B02" w:rsidRPr="00622851" w:rsidRDefault="00BD76FA" w:rsidP="00353C37">
      <w:pPr>
        <w:pStyle w:val="Odstavecseseznamem"/>
        <w:numPr>
          <w:ilvl w:val="0"/>
          <w:numId w:val="47"/>
        </w:numPr>
        <w:spacing w:after="0" w:line="240" w:lineRule="auto"/>
        <w:ind w:left="709" w:hanging="283"/>
        <w:contextualSpacing w:val="0"/>
        <w:jc w:val="both"/>
        <w:rPr>
          <w:rFonts w:cstheme="minorHAnsi"/>
        </w:rPr>
      </w:pPr>
      <w:r w:rsidRPr="00622851">
        <w:rPr>
          <w:rFonts w:cstheme="minorHAnsi"/>
        </w:rPr>
        <w:t>v</w:t>
      </w:r>
      <w:r w:rsidR="000E1B02" w:rsidRPr="00622851">
        <w:rPr>
          <w:rFonts w:cstheme="minorHAnsi"/>
        </w:rPr>
        <w:t>stupní školení k bezpečnosti a ochraně zdraví při práci a požární ochraně probíhá elektronicky prostřednictvím e-learningu</w:t>
      </w:r>
      <w:r w:rsidR="006E6F83" w:rsidRPr="00622851">
        <w:rPr>
          <w:rFonts w:cstheme="minorHAnsi"/>
        </w:rPr>
        <w:t>;</w:t>
      </w:r>
      <w:r w:rsidR="000E1B02" w:rsidRPr="00622851">
        <w:rPr>
          <w:rFonts w:cstheme="minorHAnsi"/>
        </w:rPr>
        <w:t xml:space="preserve"> </w:t>
      </w:r>
      <w:r w:rsidR="006E6F83" w:rsidRPr="00622851">
        <w:rPr>
          <w:rFonts w:cstheme="minorHAnsi"/>
        </w:rPr>
        <w:t>p</w:t>
      </w:r>
      <w:r w:rsidR="000E1B02" w:rsidRPr="00622851">
        <w:rPr>
          <w:rFonts w:cstheme="minorHAnsi"/>
        </w:rPr>
        <w:t xml:space="preserve">odrobné informace pro jeho absolvování naleznete v informačním emailu, který Vám bude </w:t>
      </w:r>
      <w:r w:rsidR="006E6F83" w:rsidRPr="00622851">
        <w:rPr>
          <w:rFonts w:cstheme="minorHAnsi"/>
        </w:rPr>
        <w:t>v den nástupu zaslán na pracovní email,</w:t>
      </w:r>
    </w:p>
    <w:p w14:paraId="187A459A" w14:textId="66451BA5" w:rsidR="000E1B02" w:rsidRPr="00622851" w:rsidRDefault="00BD76FA" w:rsidP="00622851">
      <w:pPr>
        <w:pStyle w:val="Odstavecseseznamem"/>
        <w:numPr>
          <w:ilvl w:val="0"/>
          <w:numId w:val="47"/>
        </w:numPr>
        <w:spacing w:after="120" w:line="240" w:lineRule="auto"/>
        <w:ind w:left="709" w:hanging="284"/>
        <w:contextualSpacing w:val="0"/>
        <w:jc w:val="both"/>
        <w:rPr>
          <w:rFonts w:cstheme="minorHAnsi"/>
        </w:rPr>
      </w:pPr>
      <w:r w:rsidRPr="00622851">
        <w:rPr>
          <w:rFonts w:cstheme="minorHAnsi"/>
        </w:rPr>
        <w:t>s</w:t>
      </w:r>
      <w:r w:rsidR="000E1B02" w:rsidRPr="00622851">
        <w:rPr>
          <w:rFonts w:cstheme="minorHAnsi"/>
        </w:rPr>
        <w:t>eznámení s důležitými vnitřními předpisy probíhá také elektronicky</w:t>
      </w:r>
      <w:r w:rsidR="006E6F83" w:rsidRPr="00622851">
        <w:rPr>
          <w:rFonts w:cstheme="minorHAnsi"/>
        </w:rPr>
        <w:t>;</w:t>
      </w:r>
      <w:r w:rsidR="000E1B02" w:rsidRPr="00622851">
        <w:rPr>
          <w:rFonts w:cstheme="minorHAnsi"/>
        </w:rPr>
        <w:t xml:space="preserve"> </w:t>
      </w:r>
      <w:r w:rsidR="006E6F83" w:rsidRPr="00622851">
        <w:rPr>
          <w:rFonts w:cstheme="minorHAnsi"/>
        </w:rPr>
        <w:t>p</w:t>
      </w:r>
      <w:r w:rsidR="000E1B02" w:rsidRPr="00622851">
        <w:rPr>
          <w:rFonts w:cstheme="minorHAnsi"/>
        </w:rPr>
        <w:t>odrobné informace naleznete v informačním emailu, který Vám bude</w:t>
      </w:r>
      <w:r w:rsidR="006E6F83" w:rsidRPr="00622851">
        <w:rPr>
          <w:rFonts w:cstheme="minorHAnsi"/>
        </w:rPr>
        <w:t xml:space="preserve"> v den nástupu </w:t>
      </w:r>
      <w:r w:rsidR="000E1B02" w:rsidRPr="00622851">
        <w:rPr>
          <w:rFonts w:cstheme="minorHAnsi"/>
        </w:rPr>
        <w:t>zaslán na pracovní email.</w:t>
      </w:r>
    </w:p>
    <w:p w14:paraId="175DDB01" w14:textId="14DC3B3D" w:rsidR="001D74E2" w:rsidRPr="00622851" w:rsidRDefault="00725DDA" w:rsidP="00992347">
      <w:pPr>
        <w:spacing w:after="0" w:line="240" w:lineRule="auto"/>
        <w:jc w:val="both"/>
        <w:rPr>
          <w:rFonts w:cstheme="minorHAnsi"/>
        </w:rPr>
      </w:pPr>
      <w:r w:rsidRPr="00622851">
        <w:rPr>
          <w:rFonts w:cstheme="minorHAnsi"/>
        </w:rPr>
        <w:t xml:space="preserve">Po podpisu </w:t>
      </w:r>
      <w:r w:rsidR="003054B4" w:rsidRPr="00622851">
        <w:rPr>
          <w:rFonts w:cstheme="minorHAnsi"/>
        </w:rPr>
        <w:t>pracovní smlouvy</w:t>
      </w:r>
      <w:r w:rsidRPr="00622851">
        <w:rPr>
          <w:rFonts w:cstheme="minorHAnsi"/>
        </w:rPr>
        <w:t xml:space="preserve"> </w:t>
      </w:r>
      <w:r w:rsidR="003054B4" w:rsidRPr="00622851">
        <w:rPr>
          <w:rFonts w:cstheme="minorHAnsi"/>
        </w:rPr>
        <w:t>se Vám bude věnovat</w:t>
      </w:r>
      <w:r w:rsidR="005330F2" w:rsidRPr="00622851">
        <w:rPr>
          <w:rFonts w:cstheme="minorHAnsi"/>
        </w:rPr>
        <w:t xml:space="preserve"> </w:t>
      </w:r>
      <w:r w:rsidR="005330F2" w:rsidRPr="00622851">
        <w:rPr>
          <w:rFonts w:cstheme="minorHAnsi"/>
          <w:b/>
        </w:rPr>
        <w:t>mzdov</w:t>
      </w:r>
      <w:r w:rsidR="003054B4" w:rsidRPr="00622851">
        <w:rPr>
          <w:rFonts w:cstheme="minorHAnsi"/>
          <w:b/>
        </w:rPr>
        <w:t>á</w:t>
      </w:r>
      <w:r w:rsidR="005330F2" w:rsidRPr="00622851">
        <w:rPr>
          <w:rFonts w:cstheme="minorHAnsi"/>
          <w:b/>
        </w:rPr>
        <w:t xml:space="preserve"> </w:t>
      </w:r>
      <w:r w:rsidR="003054B4" w:rsidRPr="00622851">
        <w:rPr>
          <w:rFonts w:cstheme="minorHAnsi"/>
          <w:b/>
        </w:rPr>
        <w:t>účetní</w:t>
      </w:r>
      <w:r w:rsidR="001D74E2" w:rsidRPr="00622851">
        <w:rPr>
          <w:rFonts w:cstheme="minorHAnsi"/>
          <w:b/>
        </w:rPr>
        <w:t>.</w:t>
      </w:r>
      <w:r w:rsidR="006E6F83" w:rsidRPr="00622851">
        <w:rPr>
          <w:rFonts w:cstheme="minorHAnsi"/>
          <w:b/>
        </w:rPr>
        <w:t xml:space="preserve"> </w:t>
      </w:r>
      <w:r w:rsidR="001D74E2" w:rsidRPr="00622851">
        <w:rPr>
          <w:rFonts w:cstheme="minorHAnsi"/>
        </w:rPr>
        <w:t>Na schůzku se mzdovou účetní si prosím připravte:</w:t>
      </w:r>
    </w:p>
    <w:p w14:paraId="38F268AA" w14:textId="3FA7ACFE" w:rsidR="001D74E2" w:rsidRPr="00622851" w:rsidRDefault="001D74E2" w:rsidP="00353C37">
      <w:pPr>
        <w:numPr>
          <w:ilvl w:val="0"/>
          <w:numId w:val="49"/>
        </w:numPr>
        <w:spacing w:after="0" w:line="240" w:lineRule="auto"/>
        <w:ind w:left="709" w:hanging="283"/>
        <w:jc w:val="both"/>
        <w:rPr>
          <w:rFonts w:cstheme="minorHAnsi"/>
        </w:rPr>
      </w:pPr>
      <w:r w:rsidRPr="00622851">
        <w:rPr>
          <w:rFonts w:cstheme="minorHAnsi"/>
          <w:u w:val="single"/>
        </w:rPr>
        <w:t>údaje o bankovním účtu</w:t>
      </w:r>
      <w:r w:rsidRPr="00622851">
        <w:rPr>
          <w:rFonts w:cstheme="minorHAnsi"/>
        </w:rPr>
        <w:t xml:space="preserve"> vedeném u banky v České republice – číslo účtu a kód banky,</w:t>
      </w:r>
    </w:p>
    <w:p w14:paraId="46A6183A" w14:textId="77777777" w:rsidR="001D74E2" w:rsidRPr="00622851" w:rsidRDefault="001D74E2" w:rsidP="00353C37">
      <w:pPr>
        <w:numPr>
          <w:ilvl w:val="0"/>
          <w:numId w:val="49"/>
        </w:numPr>
        <w:spacing w:after="0" w:line="240" w:lineRule="auto"/>
        <w:ind w:left="709" w:hanging="283"/>
        <w:jc w:val="both"/>
        <w:rPr>
          <w:rFonts w:cstheme="minorHAnsi"/>
        </w:rPr>
      </w:pPr>
      <w:r w:rsidRPr="00622851">
        <w:rPr>
          <w:rFonts w:cstheme="minorHAnsi"/>
          <w:u w:val="single"/>
        </w:rPr>
        <w:t>potvrzení o zaměstnání</w:t>
      </w:r>
      <w:r w:rsidRPr="00622851">
        <w:rPr>
          <w:rFonts w:cstheme="minorHAnsi"/>
        </w:rPr>
        <w:t xml:space="preserve"> (zápočtový list) od Vašeho předchozího zaměstnavatele.</w:t>
      </w:r>
    </w:p>
    <w:p w14:paraId="77E9EE8D" w14:textId="5E15B353" w:rsidR="001D74E2" w:rsidRPr="00622851" w:rsidRDefault="001D74E2" w:rsidP="00992347">
      <w:pPr>
        <w:spacing w:after="0" w:line="240" w:lineRule="auto"/>
        <w:jc w:val="both"/>
        <w:rPr>
          <w:rFonts w:cstheme="minorHAnsi"/>
        </w:rPr>
      </w:pPr>
      <w:r w:rsidRPr="00622851">
        <w:rPr>
          <w:rFonts w:cstheme="minorHAnsi"/>
        </w:rPr>
        <w:t>Mzdová účetní s Vámi také probere uplatnění:</w:t>
      </w:r>
    </w:p>
    <w:p w14:paraId="09035C60" w14:textId="30EFF37F" w:rsidR="0014292E" w:rsidRPr="00622851" w:rsidRDefault="00B45C6D" w:rsidP="00353C37">
      <w:pPr>
        <w:numPr>
          <w:ilvl w:val="0"/>
          <w:numId w:val="50"/>
        </w:numPr>
        <w:spacing w:after="0" w:line="240" w:lineRule="auto"/>
        <w:ind w:left="709" w:hanging="283"/>
        <w:jc w:val="both"/>
        <w:rPr>
          <w:rFonts w:cstheme="minorHAnsi"/>
          <w:b/>
        </w:rPr>
      </w:pPr>
      <w:r w:rsidRPr="00622851">
        <w:rPr>
          <w:rFonts w:cstheme="minorHAnsi"/>
          <w:u w:val="single"/>
        </w:rPr>
        <w:t>základní slevy na dani</w:t>
      </w:r>
      <w:r w:rsidRPr="00622851">
        <w:rPr>
          <w:rFonts w:cstheme="minorHAnsi"/>
        </w:rPr>
        <w:t xml:space="preserve"> (</w:t>
      </w:r>
      <w:r w:rsidR="0014292E" w:rsidRPr="00622851">
        <w:rPr>
          <w:rFonts w:cstheme="minorHAnsi"/>
        </w:rPr>
        <w:t xml:space="preserve">nárok na základní slevu máte automaticky, je potřeba podepsat </w:t>
      </w:r>
      <w:r w:rsidR="005330F2" w:rsidRPr="00622851">
        <w:rPr>
          <w:rFonts w:cstheme="minorHAnsi"/>
        </w:rPr>
        <w:t>prohlášení poplatníka daně z</w:t>
      </w:r>
      <w:r w:rsidR="00526AB1" w:rsidRPr="00622851">
        <w:rPr>
          <w:rFonts w:cstheme="minorHAnsi"/>
        </w:rPr>
        <w:t> </w:t>
      </w:r>
      <w:r w:rsidR="005330F2" w:rsidRPr="00622851">
        <w:rPr>
          <w:rFonts w:cstheme="minorHAnsi"/>
        </w:rPr>
        <w:t>příjmů</w:t>
      </w:r>
      <w:r w:rsidRPr="00622851">
        <w:rPr>
          <w:rFonts w:cstheme="minorHAnsi"/>
        </w:rPr>
        <w:t>)</w:t>
      </w:r>
      <w:r w:rsidR="003E17EF" w:rsidRPr="00622851">
        <w:rPr>
          <w:rFonts w:cstheme="minorHAnsi"/>
        </w:rPr>
        <w:t>,</w:t>
      </w:r>
    </w:p>
    <w:p w14:paraId="2CBE9D1E" w14:textId="0D0BBDC2" w:rsidR="0014292E" w:rsidRPr="00622851" w:rsidRDefault="0014292E" w:rsidP="00353C37">
      <w:pPr>
        <w:numPr>
          <w:ilvl w:val="0"/>
          <w:numId w:val="50"/>
        </w:numPr>
        <w:spacing w:after="0" w:line="240" w:lineRule="auto"/>
        <w:ind w:left="709" w:hanging="283"/>
        <w:jc w:val="both"/>
        <w:rPr>
          <w:rFonts w:cstheme="minorHAnsi"/>
        </w:rPr>
      </w:pPr>
      <w:r w:rsidRPr="00622851">
        <w:rPr>
          <w:rFonts w:cstheme="minorHAnsi"/>
          <w:u w:val="single"/>
        </w:rPr>
        <w:t>dalších slev na dani</w:t>
      </w:r>
      <w:r w:rsidRPr="00622851">
        <w:rPr>
          <w:rFonts w:cstheme="minorHAnsi"/>
          <w:b/>
        </w:rPr>
        <w:t xml:space="preserve"> </w:t>
      </w:r>
      <w:r w:rsidRPr="00622851">
        <w:rPr>
          <w:rFonts w:cstheme="minorHAnsi"/>
        </w:rPr>
        <w:t>a doložení potřebných dokumentů, abyste slevy mohl/a uplatnit,</w:t>
      </w:r>
    </w:p>
    <w:p w14:paraId="09AEC12C" w14:textId="5CCA6C53" w:rsidR="003E17EF" w:rsidRPr="00622851" w:rsidRDefault="005330F2" w:rsidP="00353C37">
      <w:pPr>
        <w:numPr>
          <w:ilvl w:val="0"/>
          <w:numId w:val="50"/>
        </w:numPr>
        <w:spacing w:after="60" w:line="240" w:lineRule="auto"/>
        <w:ind w:left="709" w:hanging="283"/>
        <w:jc w:val="both"/>
        <w:rPr>
          <w:rFonts w:cstheme="minorHAnsi"/>
          <w:b/>
        </w:rPr>
      </w:pPr>
      <w:r w:rsidRPr="00622851">
        <w:rPr>
          <w:rFonts w:cstheme="minorHAnsi"/>
          <w:u w:val="single"/>
        </w:rPr>
        <w:t>příspěv</w:t>
      </w:r>
      <w:r w:rsidR="001D74E2" w:rsidRPr="00622851">
        <w:rPr>
          <w:rFonts w:cstheme="minorHAnsi"/>
          <w:u w:val="single"/>
        </w:rPr>
        <w:t>ku FI</w:t>
      </w:r>
      <w:r w:rsidRPr="00622851">
        <w:rPr>
          <w:rFonts w:cstheme="minorHAnsi"/>
        </w:rPr>
        <w:t xml:space="preserve"> </w:t>
      </w:r>
      <w:r w:rsidR="00F264E5" w:rsidRPr="00622851">
        <w:rPr>
          <w:rFonts w:cstheme="minorHAnsi"/>
        </w:rPr>
        <w:t>ve výši 2 % z tarifní složky mzdy</w:t>
      </w:r>
      <w:r w:rsidR="001D74E2" w:rsidRPr="00622851">
        <w:rPr>
          <w:rFonts w:cstheme="minorHAnsi"/>
          <w:b/>
        </w:rPr>
        <w:t xml:space="preserve"> </w:t>
      </w:r>
      <w:r w:rsidR="003E17EF" w:rsidRPr="00622851">
        <w:rPr>
          <w:rFonts w:cstheme="minorHAnsi"/>
          <w:u w:val="single"/>
        </w:rPr>
        <w:t>n</w:t>
      </w:r>
      <w:r w:rsidRPr="00622851">
        <w:rPr>
          <w:rFonts w:cstheme="minorHAnsi"/>
          <w:u w:val="single"/>
        </w:rPr>
        <w:t>a penzijní připojištění</w:t>
      </w:r>
      <w:r w:rsidR="004477C4" w:rsidRPr="00622851">
        <w:rPr>
          <w:rFonts w:cstheme="minorHAnsi"/>
          <w:b/>
        </w:rPr>
        <w:t>.</w:t>
      </w:r>
    </w:p>
    <w:p w14:paraId="0F417DB4" w14:textId="5C566405" w:rsidR="001472D4" w:rsidRPr="00622851" w:rsidRDefault="00526AB1" w:rsidP="00622851">
      <w:pPr>
        <w:keepNext/>
        <w:spacing w:after="0" w:line="240" w:lineRule="auto"/>
        <w:jc w:val="both"/>
        <w:rPr>
          <w:rFonts w:eastAsia="Times New Roman" w:cstheme="minorHAnsi"/>
        </w:rPr>
      </w:pPr>
      <w:r w:rsidRPr="00622851">
        <w:rPr>
          <w:rFonts w:eastAsia="Times New Roman" w:cstheme="minorHAnsi"/>
        </w:rPr>
        <w:lastRenderedPageBreak/>
        <w:t xml:space="preserve">Budete-li chtít uplatňovat </w:t>
      </w:r>
      <w:r w:rsidR="001D74E2" w:rsidRPr="00622851">
        <w:rPr>
          <w:rFonts w:eastAsia="Times New Roman" w:cstheme="minorHAnsi"/>
          <w:u w:val="single"/>
        </w:rPr>
        <w:t xml:space="preserve">další </w:t>
      </w:r>
      <w:r w:rsidRPr="00622851">
        <w:rPr>
          <w:rFonts w:eastAsia="Times New Roman" w:cstheme="minorHAnsi"/>
          <w:u w:val="single"/>
        </w:rPr>
        <w:t>slevy na dani</w:t>
      </w:r>
      <w:r w:rsidRPr="00622851">
        <w:rPr>
          <w:rFonts w:eastAsia="Times New Roman" w:cstheme="minorHAnsi"/>
        </w:rPr>
        <w:t>, připravte si prosím</w:t>
      </w:r>
      <w:r w:rsidR="00C7526B" w:rsidRPr="00622851">
        <w:rPr>
          <w:rFonts w:eastAsia="Times New Roman" w:cstheme="minorHAnsi"/>
        </w:rPr>
        <w:t xml:space="preserve"> </w:t>
      </w:r>
      <w:r w:rsidRPr="00622851">
        <w:rPr>
          <w:rFonts w:eastAsia="Times New Roman" w:cstheme="minorHAnsi"/>
        </w:rPr>
        <w:t>tyto dokumenty</w:t>
      </w:r>
      <w:r w:rsidR="005330F2" w:rsidRPr="00622851">
        <w:rPr>
          <w:rFonts w:eastAsia="Times New Roman" w:cstheme="minorHAnsi"/>
        </w:rPr>
        <w:t xml:space="preserve">: </w:t>
      </w:r>
    </w:p>
    <w:p w14:paraId="579D1C4E" w14:textId="42D8BED4" w:rsidR="00526AB1" w:rsidRPr="00622851" w:rsidRDefault="00526AB1" w:rsidP="00992347">
      <w:pPr>
        <w:pStyle w:val="Odstavecseseznamem"/>
        <w:numPr>
          <w:ilvl w:val="0"/>
          <w:numId w:val="41"/>
        </w:numPr>
        <w:spacing w:after="0" w:line="240" w:lineRule="auto"/>
        <w:ind w:left="680" w:hanging="340"/>
        <w:contextualSpacing w:val="0"/>
        <w:jc w:val="both"/>
        <w:rPr>
          <w:rFonts w:cstheme="minorHAnsi"/>
        </w:rPr>
      </w:pPr>
      <w:r w:rsidRPr="00622851">
        <w:rPr>
          <w:rFonts w:cstheme="minorHAnsi"/>
          <w:u w:val="single"/>
        </w:rPr>
        <w:t>rodné listy dětí</w:t>
      </w:r>
      <w:r w:rsidRPr="00622851">
        <w:rPr>
          <w:rFonts w:cstheme="minorHAnsi"/>
        </w:rPr>
        <w:t xml:space="preserve"> (žádáte-li o daňové zvýhodnění na děti) a potvrzení manžela/partnera ze zaměstnání, že zvýhodnění neuplatňuje</w:t>
      </w:r>
      <w:r w:rsidR="001D74E2" w:rsidRPr="00622851">
        <w:rPr>
          <w:rFonts w:cstheme="minorHAnsi"/>
        </w:rPr>
        <w:t>,</w:t>
      </w:r>
    </w:p>
    <w:p w14:paraId="6B0D33D2" w14:textId="101D94E6" w:rsidR="00526AB1" w:rsidRPr="00622851" w:rsidRDefault="00526AB1" w:rsidP="00992347">
      <w:pPr>
        <w:pStyle w:val="Odstavecseseznamem"/>
        <w:numPr>
          <w:ilvl w:val="0"/>
          <w:numId w:val="41"/>
        </w:numPr>
        <w:spacing w:after="0" w:line="240" w:lineRule="auto"/>
        <w:ind w:left="680" w:hanging="340"/>
        <w:contextualSpacing w:val="0"/>
        <w:jc w:val="both"/>
        <w:rPr>
          <w:rFonts w:cstheme="minorHAnsi"/>
        </w:rPr>
      </w:pPr>
      <w:r w:rsidRPr="00622851">
        <w:rPr>
          <w:rFonts w:cstheme="minorHAnsi"/>
          <w:u w:val="single"/>
        </w:rPr>
        <w:t>potvrzení o studiu</w:t>
      </w:r>
      <w:r w:rsidRPr="00622851">
        <w:rPr>
          <w:rFonts w:cstheme="minorHAnsi"/>
        </w:rPr>
        <w:t xml:space="preserve"> (jste-li student do 26 let nebo student </w:t>
      </w:r>
      <w:r w:rsidR="0014292E" w:rsidRPr="00622851">
        <w:rPr>
          <w:rFonts w:cstheme="minorHAnsi"/>
        </w:rPr>
        <w:t xml:space="preserve">prezenční formy </w:t>
      </w:r>
      <w:r w:rsidRPr="00622851">
        <w:rPr>
          <w:rFonts w:cstheme="minorHAnsi"/>
        </w:rPr>
        <w:t>doktorského studia do 28 let)</w:t>
      </w:r>
      <w:r w:rsidR="001D74E2" w:rsidRPr="00622851">
        <w:rPr>
          <w:rFonts w:cstheme="minorHAnsi"/>
        </w:rPr>
        <w:t>,</w:t>
      </w:r>
    </w:p>
    <w:p w14:paraId="076AF230" w14:textId="06D2D50D" w:rsidR="005330F2" w:rsidRPr="00622851" w:rsidRDefault="00563442" w:rsidP="00B34D3A">
      <w:pPr>
        <w:pStyle w:val="Odstavecseseznamem"/>
        <w:numPr>
          <w:ilvl w:val="0"/>
          <w:numId w:val="41"/>
        </w:numPr>
        <w:spacing w:after="60" w:line="240" w:lineRule="auto"/>
        <w:ind w:left="680" w:hanging="340"/>
        <w:contextualSpacing w:val="0"/>
        <w:jc w:val="both"/>
        <w:rPr>
          <w:rFonts w:cstheme="minorHAnsi"/>
        </w:rPr>
      </w:pPr>
      <w:r w:rsidRPr="00622851">
        <w:rPr>
          <w:rFonts w:eastAsia="Times New Roman" w:cstheme="minorHAnsi"/>
          <w:u w:val="single"/>
        </w:rPr>
        <w:t>d</w:t>
      </w:r>
      <w:r w:rsidR="00F40C8A" w:rsidRPr="00622851">
        <w:rPr>
          <w:rFonts w:cstheme="minorHAnsi"/>
          <w:u w:val="single"/>
        </w:rPr>
        <w:t>oklad o přizn</w:t>
      </w:r>
      <w:r w:rsidRPr="00622851">
        <w:rPr>
          <w:rFonts w:cstheme="minorHAnsi"/>
          <w:u w:val="single"/>
        </w:rPr>
        <w:t xml:space="preserve">ání </w:t>
      </w:r>
      <w:r w:rsidR="00EF7504" w:rsidRPr="00622851">
        <w:rPr>
          <w:rFonts w:cstheme="minorHAnsi"/>
          <w:u w:val="single"/>
        </w:rPr>
        <w:t xml:space="preserve">invalidního </w:t>
      </w:r>
      <w:r w:rsidRPr="00622851">
        <w:rPr>
          <w:rFonts w:cstheme="minorHAnsi"/>
          <w:u w:val="single"/>
        </w:rPr>
        <w:t>důchodu</w:t>
      </w:r>
      <w:r w:rsidR="001D74E2" w:rsidRPr="00622851">
        <w:rPr>
          <w:rFonts w:cstheme="minorHAnsi"/>
        </w:rPr>
        <w:t>.</w:t>
      </w:r>
    </w:p>
    <w:p w14:paraId="582ADA5D" w14:textId="4C9F68F5" w:rsidR="001D74E2" w:rsidRPr="00622851" w:rsidRDefault="001D74E2" w:rsidP="00F264E5">
      <w:pPr>
        <w:spacing w:after="60" w:line="240" w:lineRule="auto"/>
        <w:jc w:val="both"/>
        <w:rPr>
          <w:rFonts w:cstheme="minorHAnsi"/>
        </w:rPr>
      </w:pPr>
      <w:r w:rsidRPr="00622851">
        <w:rPr>
          <w:rFonts w:cstheme="minorHAnsi"/>
        </w:rPr>
        <w:t xml:space="preserve">Pokud zatím nemáte </w:t>
      </w:r>
      <w:r w:rsidR="00CB772B" w:rsidRPr="00622851">
        <w:rPr>
          <w:rFonts w:cstheme="minorHAnsi"/>
        </w:rPr>
        <w:t>potřebné</w:t>
      </w:r>
      <w:r w:rsidRPr="00622851">
        <w:rPr>
          <w:rFonts w:cstheme="minorHAnsi"/>
        </w:rPr>
        <w:t xml:space="preserve"> dokumenty k dispozici, dodejte je mzdové účetní v průběhu Va</w:t>
      </w:r>
      <w:r w:rsidR="00F264E5" w:rsidRPr="00622851">
        <w:rPr>
          <w:rFonts w:cstheme="minorHAnsi"/>
        </w:rPr>
        <w:t>šeho prvního pracovního měsíce.</w:t>
      </w:r>
    </w:p>
    <w:p w14:paraId="124C741C" w14:textId="77777777" w:rsidR="00CB772B" w:rsidRPr="00622851" w:rsidRDefault="00CB772B" w:rsidP="00F264E5">
      <w:pPr>
        <w:spacing w:after="60" w:line="240" w:lineRule="auto"/>
        <w:jc w:val="both"/>
        <w:rPr>
          <w:rFonts w:cstheme="minorHAnsi"/>
        </w:rPr>
      </w:pPr>
      <w:r w:rsidRPr="00622851">
        <w:rPr>
          <w:rFonts w:cstheme="minorHAnsi"/>
        </w:rPr>
        <w:t>Výčet všech slev na dani je uveden v § 35ba zákona č. 586/1992 Sb., o daních z příjmů, ve znění platných předpisů.</w:t>
      </w:r>
    </w:p>
    <w:p w14:paraId="7FB119B0" w14:textId="5861C74D" w:rsidR="00725DDA" w:rsidRPr="00622851" w:rsidRDefault="00526AB1" w:rsidP="00992347">
      <w:pPr>
        <w:spacing w:after="0" w:line="240" w:lineRule="auto"/>
        <w:jc w:val="both"/>
        <w:rPr>
          <w:rFonts w:cstheme="minorHAnsi"/>
        </w:rPr>
      </w:pPr>
      <w:r w:rsidRPr="00622851">
        <w:rPr>
          <w:rFonts w:cstheme="minorHAnsi"/>
        </w:rPr>
        <w:t>Se mzdovou účetní můžete konzultovat také</w:t>
      </w:r>
      <w:r w:rsidR="005E19E8" w:rsidRPr="00622851">
        <w:rPr>
          <w:rFonts w:cstheme="minorHAnsi"/>
        </w:rPr>
        <w:t xml:space="preserve"> </w:t>
      </w:r>
      <w:r w:rsidR="008E60B2" w:rsidRPr="00622851">
        <w:rPr>
          <w:rFonts w:cstheme="minorHAnsi"/>
          <w:u w:val="single"/>
        </w:rPr>
        <w:t>agendu spojenou se správným</w:t>
      </w:r>
      <w:r w:rsidR="00F042C6" w:rsidRPr="00622851">
        <w:rPr>
          <w:rFonts w:cstheme="minorHAnsi"/>
          <w:u w:val="single"/>
        </w:rPr>
        <w:t xml:space="preserve"> postupem </w:t>
      </w:r>
      <w:r w:rsidR="008E60B2" w:rsidRPr="00622851">
        <w:rPr>
          <w:rFonts w:cstheme="minorHAnsi"/>
          <w:u w:val="single"/>
        </w:rPr>
        <w:t>v případě souběhu zaměstnání v rámci EU/EHP a Švýcarska</w:t>
      </w:r>
      <w:r w:rsidR="008E60B2" w:rsidRPr="00622851">
        <w:rPr>
          <w:rFonts w:cstheme="minorHAnsi"/>
        </w:rPr>
        <w:t xml:space="preserve">. </w:t>
      </w:r>
    </w:p>
    <w:p w14:paraId="765AA1BF" w14:textId="77777777" w:rsidR="00E124BB" w:rsidRPr="00622851" w:rsidRDefault="00E124BB" w:rsidP="00992347">
      <w:pPr>
        <w:spacing w:after="0" w:line="240" w:lineRule="auto"/>
        <w:rPr>
          <w:rFonts w:cstheme="minorHAnsi"/>
        </w:rPr>
      </w:pPr>
    </w:p>
    <w:p w14:paraId="671FD864" w14:textId="1B753369" w:rsidR="00526AB1" w:rsidRPr="00622851" w:rsidRDefault="00E124BB" w:rsidP="00B34D3A">
      <w:pPr>
        <w:pStyle w:val="Nadpis1"/>
        <w:keepNext/>
        <w:spacing w:before="0" w:beforeAutospacing="0" w:after="120" w:afterAutospacing="0"/>
        <w:jc w:val="both"/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</w:pPr>
      <w:r w:rsidRPr="00622851"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  <w:t>Poznámka k</w:t>
      </w:r>
      <w:r w:rsidR="00B34D3A" w:rsidRPr="00622851"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  <w:t> </w:t>
      </w:r>
      <w:r w:rsidRPr="00622851"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  <w:t>u</w:t>
      </w:r>
      <w:r w:rsidR="00526AB1" w:rsidRPr="00622851">
        <w:rPr>
          <w:rFonts w:asciiTheme="minorHAnsi" w:hAnsiTheme="minorHAnsi" w:cstheme="minorHAnsi"/>
          <w:bCs w:val="0"/>
          <w:color w:val="0000DC"/>
          <w:kern w:val="0"/>
          <w:sz w:val="22"/>
          <w:szCs w:val="22"/>
        </w:rPr>
        <w:t>rčení příslušnosti k právním předpisům v oblasti sociálního zabezpečení v případě souběhu zaměstnání v rámci EU/EHP a Švýcarska</w:t>
      </w:r>
    </w:p>
    <w:p w14:paraId="3A80615E" w14:textId="73F859E9" w:rsidR="00526AB1" w:rsidRPr="00622851" w:rsidRDefault="00526AB1" w:rsidP="00B34D3A">
      <w:pPr>
        <w:spacing w:after="60" w:line="240" w:lineRule="auto"/>
        <w:jc w:val="both"/>
        <w:rPr>
          <w:rFonts w:cstheme="minorHAnsi"/>
        </w:rPr>
      </w:pPr>
      <w:r w:rsidRPr="00622851">
        <w:rPr>
          <w:rFonts w:cstheme="minorHAnsi"/>
        </w:rPr>
        <w:t>Na základě výkonu práce v rámci pracovního poměru v České republice je z Vaší mzdy odváděno sociální a zdravotní pojištění v České republice. Pokud bude po nástupu do zaměstnání v České republice docházet k </w:t>
      </w:r>
      <w:r w:rsidR="00F264E5" w:rsidRPr="00622851">
        <w:rPr>
          <w:rFonts w:cstheme="minorHAnsi"/>
          <w:u w:val="single"/>
        </w:rPr>
        <w:t>souběhu zaměstnání v jiném státě</w:t>
      </w:r>
      <w:r w:rsidRPr="00622851">
        <w:rPr>
          <w:rFonts w:cstheme="minorHAnsi"/>
        </w:rPr>
        <w:t xml:space="preserve"> EU/Evropského hospodářského prostoru (EHP) nebo Švýcarska (tzn., budete mít ještě jiného zaměstnavatele), je nutné iniciovat zajištění </w:t>
      </w:r>
      <w:r w:rsidRPr="00622851">
        <w:rPr>
          <w:rFonts w:cstheme="minorHAnsi"/>
          <w:u w:val="single"/>
        </w:rPr>
        <w:t>formuláře A1</w:t>
      </w:r>
      <w:r w:rsidRPr="00622851">
        <w:rPr>
          <w:rFonts w:cstheme="minorHAnsi"/>
        </w:rPr>
        <w:t xml:space="preserve"> (Potvrzení o příslušnosti k právním před</w:t>
      </w:r>
      <w:r w:rsidR="00F264E5" w:rsidRPr="00622851">
        <w:rPr>
          <w:rFonts w:cstheme="minorHAnsi"/>
        </w:rPr>
        <w:t>pisům sociálního zabezpečení).</w:t>
      </w:r>
    </w:p>
    <w:p w14:paraId="5F254081" w14:textId="64E2D645" w:rsidR="00526AB1" w:rsidRPr="00622851" w:rsidRDefault="00526AB1" w:rsidP="00992347">
      <w:pPr>
        <w:spacing w:after="0" w:line="240" w:lineRule="auto"/>
        <w:jc w:val="both"/>
        <w:rPr>
          <w:rFonts w:cstheme="minorHAnsi"/>
        </w:rPr>
      </w:pPr>
      <w:r w:rsidRPr="00622851">
        <w:rPr>
          <w:rFonts w:cstheme="minorHAnsi"/>
        </w:rPr>
        <w:t xml:space="preserve">Formulář A1 slouží k určení, do kterého státu EU/EHP/Švýcarska budou v případě souběhu zaměstnání odváděny sociální a zdravotní odvody plynoucí ze zaměstnání v České republice. Pokud bude k souběhu zaměstnání docházet, kontaktujte prosím co nejdříve mzdovou účetní, která Vám poskytne bližší informace. </w:t>
      </w:r>
    </w:p>
    <w:p w14:paraId="59940392" w14:textId="1E59CF08" w:rsidR="00E50B35" w:rsidRPr="00622851" w:rsidRDefault="00E50B35" w:rsidP="00992347">
      <w:pPr>
        <w:spacing w:after="0" w:line="240" w:lineRule="auto"/>
        <w:jc w:val="both"/>
        <w:rPr>
          <w:rFonts w:cstheme="minorHAnsi"/>
        </w:rPr>
      </w:pPr>
    </w:p>
    <w:p w14:paraId="2D7D52A0" w14:textId="77777777" w:rsidR="00E124BB" w:rsidRPr="00622851" w:rsidRDefault="00E124BB" w:rsidP="00992347">
      <w:pPr>
        <w:spacing w:after="0" w:line="240" w:lineRule="auto"/>
        <w:jc w:val="center"/>
        <w:rPr>
          <w:rFonts w:cstheme="minorHAnsi"/>
          <w:b/>
        </w:rPr>
      </w:pPr>
    </w:p>
    <w:p w14:paraId="39974422" w14:textId="6654AF33" w:rsidR="00464902" w:rsidRPr="00622851" w:rsidRDefault="00464902" w:rsidP="008C4CC5">
      <w:pPr>
        <w:spacing w:after="120"/>
        <w:jc w:val="center"/>
        <w:rPr>
          <w:rFonts w:cstheme="minorHAnsi"/>
          <w:b/>
        </w:rPr>
      </w:pPr>
      <w:r w:rsidRPr="00622851">
        <w:rPr>
          <w:rFonts w:cstheme="minorHAnsi"/>
          <w:b/>
        </w:rPr>
        <w:t xml:space="preserve">V případě dotazů </w:t>
      </w:r>
      <w:r w:rsidR="00526AB1" w:rsidRPr="00622851">
        <w:rPr>
          <w:rFonts w:cstheme="minorHAnsi"/>
          <w:b/>
        </w:rPr>
        <w:t xml:space="preserve">nebo nejasností </w:t>
      </w:r>
      <w:r w:rsidRPr="00622851">
        <w:rPr>
          <w:rFonts w:cstheme="minorHAnsi"/>
          <w:b/>
        </w:rPr>
        <w:t xml:space="preserve">se na nás </w:t>
      </w:r>
      <w:r w:rsidR="004C5ED0" w:rsidRPr="00622851">
        <w:rPr>
          <w:rFonts w:cstheme="minorHAnsi"/>
          <w:b/>
        </w:rPr>
        <w:t xml:space="preserve">prosím </w:t>
      </w:r>
      <w:r w:rsidRPr="00622851">
        <w:rPr>
          <w:rFonts w:cstheme="minorHAnsi"/>
          <w:b/>
        </w:rPr>
        <w:t>neváhejte obrátit.</w:t>
      </w:r>
    </w:p>
    <w:p w14:paraId="2CCF1F5C" w14:textId="6865BE01" w:rsidR="00526AB1" w:rsidRPr="00622851" w:rsidRDefault="00CF6587" w:rsidP="008C4CC5">
      <w:pPr>
        <w:spacing w:after="120"/>
        <w:jc w:val="center"/>
        <w:rPr>
          <w:rStyle w:val="Hypertextovodkaz"/>
          <w:rFonts w:cstheme="minorHAnsi"/>
          <w:b/>
        </w:rPr>
      </w:pPr>
      <w:hyperlink r:id="rId11" w:history="1">
        <w:r w:rsidR="00526AB1" w:rsidRPr="00622851">
          <w:rPr>
            <w:rStyle w:val="Hypertextovodkaz"/>
            <w:rFonts w:cstheme="minorHAnsi"/>
            <w:b/>
          </w:rPr>
          <w:t>Personální oddělení FI MU</w:t>
        </w:r>
      </w:hyperlink>
    </w:p>
    <w:p w14:paraId="22371E55" w14:textId="0E4E8330" w:rsidR="00452332" w:rsidRPr="00622851" w:rsidRDefault="00452332" w:rsidP="008C4CC5">
      <w:pPr>
        <w:spacing w:after="120"/>
        <w:jc w:val="center"/>
        <w:rPr>
          <w:rFonts w:cstheme="minorHAnsi"/>
        </w:rPr>
      </w:pPr>
      <w:r w:rsidRPr="00622851">
        <w:rPr>
          <w:rFonts w:cstheme="minorHAnsi"/>
        </w:rPr>
        <w:t xml:space="preserve">email: </w:t>
      </w:r>
      <w:hyperlink r:id="rId12" w:history="1">
        <w:r w:rsidRPr="00622851">
          <w:rPr>
            <w:rStyle w:val="Hypertextovodkaz"/>
            <w:rFonts w:cstheme="minorHAnsi"/>
          </w:rPr>
          <w:t>pers@fi.muni.cz</w:t>
        </w:r>
      </w:hyperlink>
      <w:r w:rsidRPr="00622851">
        <w:rPr>
          <w:rFonts w:cstheme="minorHAnsi"/>
        </w:rPr>
        <w:t xml:space="preserve"> </w:t>
      </w:r>
    </w:p>
    <w:p w14:paraId="437830AB" w14:textId="140E1F32" w:rsidR="00483D10" w:rsidRPr="00622851" w:rsidRDefault="00035F83" w:rsidP="008C4CC5">
      <w:pPr>
        <w:spacing w:after="120"/>
        <w:jc w:val="center"/>
        <w:rPr>
          <w:rFonts w:cstheme="minorHAnsi"/>
        </w:rPr>
      </w:pPr>
      <w:r w:rsidRPr="00622851">
        <w:rPr>
          <w:rFonts w:cstheme="minorHAnsi"/>
        </w:rPr>
        <w:t>(Najdete nás v kancelářích B511 a B502a v 5. patře budovy B.)</w:t>
      </w:r>
    </w:p>
    <w:p w14:paraId="61312247" w14:textId="77777777" w:rsidR="00B47B13" w:rsidRPr="00622851" w:rsidRDefault="00B47B13" w:rsidP="00E124BB">
      <w:pPr>
        <w:spacing w:after="120"/>
        <w:jc w:val="center"/>
        <w:rPr>
          <w:rFonts w:cstheme="minorHAnsi"/>
          <w:b/>
        </w:rPr>
      </w:pPr>
    </w:p>
    <w:sectPr w:rsidR="00B47B13" w:rsidRPr="00622851" w:rsidSect="00992347">
      <w:headerReference w:type="default" r:id="rId13"/>
      <w:footerReference w:type="default" r:id="rId14"/>
      <w:type w:val="continuous"/>
      <w:pgSz w:w="11906" w:h="16838"/>
      <w:pgMar w:top="1418" w:right="1418" w:bottom="1418" w:left="1418" w:header="1985" w:footer="3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CBD173" w14:textId="77777777" w:rsidR="00CF6587" w:rsidRDefault="00CF6587" w:rsidP="004C7D53">
      <w:pPr>
        <w:spacing w:after="0" w:line="240" w:lineRule="auto"/>
      </w:pPr>
      <w:r>
        <w:separator/>
      </w:r>
    </w:p>
  </w:endnote>
  <w:endnote w:type="continuationSeparator" w:id="0">
    <w:p w14:paraId="43931AF4" w14:textId="77777777" w:rsidR="00CF6587" w:rsidRDefault="00CF6587" w:rsidP="004C7D53">
      <w:pPr>
        <w:spacing w:after="0" w:line="240" w:lineRule="auto"/>
      </w:pPr>
      <w:r>
        <w:continuationSeparator/>
      </w:r>
    </w:p>
  </w:endnote>
  <w:endnote w:type="continuationNotice" w:id="1">
    <w:p w14:paraId="6143A38F" w14:textId="77777777" w:rsidR="00CF6587" w:rsidRDefault="00CF65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9683933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4FEA137" w14:textId="16EAEEFF" w:rsidR="00992347" w:rsidRPr="00992347" w:rsidRDefault="00992347" w:rsidP="00992347">
            <w:pPr>
              <w:pStyle w:val="Zpat"/>
              <w:jc w:val="center"/>
            </w:pPr>
            <w:r w:rsidRPr="00992347">
              <w:rPr>
                <w:bCs/>
                <w:sz w:val="24"/>
                <w:szCs w:val="24"/>
              </w:rPr>
              <w:fldChar w:fldCharType="begin"/>
            </w:r>
            <w:r w:rsidRPr="00992347">
              <w:rPr>
                <w:bCs/>
              </w:rPr>
              <w:instrText>PAGE</w:instrText>
            </w:r>
            <w:r w:rsidRPr="00992347">
              <w:rPr>
                <w:bCs/>
                <w:sz w:val="24"/>
                <w:szCs w:val="24"/>
              </w:rPr>
              <w:fldChar w:fldCharType="separate"/>
            </w:r>
            <w:r w:rsidR="00AC0E63">
              <w:rPr>
                <w:bCs/>
                <w:noProof/>
              </w:rPr>
              <w:t>2</w:t>
            </w:r>
            <w:r w:rsidRPr="00992347">
              <w:rPr>
                <w:bCs/>
                <w:sz w:val="24"/>
                <w:szCs w:val="24"/>
              </w:rPr>
              <w:fldChar w:fldCharType="end"/>
            </w:r>
            <w:r w:rsidRPr="00992347">
              <w:t xml:space="preserve"> </w:t>
            </w:r>
            <w:r>
              <w:t>/</w:t>
            </w:r>
            <w:r w:rsidRPr="00992347">
              <w:t xml:space="preserve"> </w:t>
            </w:r>
            <w:r w:rsidRPr="00992347">
              <w:rPr>
                <w:bCs/>
                <w:sz w:val="24"/>
                <w:szCs w:val="24"/>
              </w:rPr>
              <w:fldChar w:fldCharType="begin"/>
            </w:r>
            <w:r w:rsidRPr="00992347">
              <w:rPr>
                <w:bCs/>
              </w:rPr>
              <w:instrText>NUMPAGES</w:instrText>
            </w:r>
            <w:r w:rsidRPr="00992347">
              <w:rPr>
                <w:bCs/>
                <w:sz w:val="24"/>
                <w:szCs w:val="24"/>
              </w:rPr>
              <w:fldChar w:fldCharType="separate"/>
            </w:r>
            <w:r w:rsidR="00AC0E63">
              <w:rPr>
                <w:bCs/>
                <w:noProof/>
              </w:rPr>
              <w:t>2</w:t>
            </w:r>
            <w:r w:rsidRPr="0099234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7CD3E2" w14:textId="77777777" w:rsidR="00CF6587" w:rsidRDefault="00CF6587" w:rsidP="004C7D53">
      <w:pPr>
        <w:spacing w:after="0" w:line="240" w:lineRule="auto"/>
      </w:pPr>
      <w:r>
        <w:separator/>
      </w:r>
    </w:p>
  </w:footnote>
  <w:footnote w:type="continuationSeparator" w:id="0">
    <w:p w14:paraId="7F2D5471" w14:textId="77777777" w:rsidR="00CF6587" w:rsidRDefault="00CF6587" w:rsidP="004C7D53">
      <w:pPr>
        <w:spacing w:after="0" w:line="240" w:lineRule="auto"/>
      </w:pPr>
      <w:r>
        <w:continuationSeparator/>
      </w:r>
    </w:p>
  </w:footnote>
  <w:footnote w:type="continuationNotice" w:id="1">
    <w:p w14:paraId="66053F99" w14:textId="77777777" w:rsidR="00CF6587" w:rsidRDefault="00CF65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6BB2C" w14:textId="572817D2" w:rsidR="00D62CA2" w:rsidRPr="00873A9E" w:rsidRDefault="00873A9E" w:rsidP="00873A9E">
    <w:pPr>
      <w:pStyle w:val="Zhlav"/>
      <w:rPr>
        <w:sz w:val="4"/>
        <w:szCs w:val="4"/>
      </w:rPr>
    </w:pPr>
    <w:r w:rsidRPr="00873A9E">
      <w:rPr>
        <w:noProof/>
        <w:sz w:val="4"/>
        <w:szCs w:val="4"/>
        <w:lang w:eastAsia="cs-CZ"/>
      </w:rPr>
      <w:drawing>
        <wp:anchor distT="0" distB="0" distL="114300" distR="114300" simplePos="0" relativeHeight="251658240" behindDoc="1" locked="0" layoutInCell="1" allowOverlap="1" wp14:anchorId="3826C781" wp14:editId="498ECE65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070000" cy="730800"/>
          <wp:effectExtent l="0" t="0" r="6985" b="0"/>
          <wp:wrapTight wrapText="bothSides">
            <wp:wrapPolygon edited="0">
              <wp:start x="0" y="0"/>
              <wp:lineTo x="0" y="20849"/>
              <wp:lineTo x="21474" y="20849"/>
              <wp:lineTo x="21474" y="0"/>
              <wp:lineTo x="0" y="0"/>
            </wp:wrapPolygon>
          </wp:wrapTight>
          <wp:docPr id="20" name="Obrázek 20" descr="Značka MUNI FI - HR - Barevné provedení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čka MUNI FI - HR - Barevné provedení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0000" cy="73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C0F93"/>
    <w:multiLevelType w:val="hybridMultilevel"/>
    <w:tmpl w:val="3B744EA6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1A84AB5"/>
    <w:multiLevelType w:val="hybridMultilevel"/>
    <w:tmpl w:val="B202AC88"/>
    <w:lvl w:ilvl="0" w:tplc="BCFC88BA">
      <w:start w:val="1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2D391A"/>
    <w:multiLevelType w:val="hybridMultilevel"/>
    <w:tmpl w:val="0FB88734"/>
    <w:lvl w:ilvl="0" w:tplc="779E7B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2DE2099"/>
    <w:multiLevelType w:val="hybridMultilevel"/>
    <w:tmpl w:val="B470A058"/>
    <w:lvl w:ilvl="0" w:tplc="29503ED4">
      <w:start w:val="2"/>
      <w:numFmt w:val="bullet"/>
      <w:lvlText w:val="-"/>
      <w:lvlJc w:val="left"/>
      <w:pPr>
        <w:ind w:left="1074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4" w15:restartNumberingAfterBreak="0">
    <w:nsid w:val="08BE00B5"/>
    <w:multiLevelType w:val="hybridMultilevel"/>
    <w:tmpl w:val="A094B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1C17A7"/>
    <w:multiLevelType w:val="hybridMultilevel"/>
    <w:tmpl w:val="315ACA5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CA842D9"/>
    <w:multiLevelType w:val="hybridMultilevel"/>
    <w:tmpl w:val="EFCE502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CDC0000"/>
    <w:multiLevelType w:val="hybridMultilevel"/>
    <w:tmpl w:val="70620408"/>
    <w:lvl w:ilvl="0" w:tplc="C1DA5E52">
      <w:numFmt w:val="bullet"/>
      <w:lvlText w:val="-"/>
      <w:lvlJc w:val="left"/>
      <w:pPr>
        <w:ind w:left="360" w:hanging="360"/>
      </w:pPr>
      <w:rPr>
        <w:rFonts w:ascii="Verdana" w:eastAsia="Calibri" w:hAnsi="Verdana" w:cs="Arial" w:hint="default"/>
        <w:sz w:val="18"/>
        <w:szCs w:val="18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D287A56"/>
    <w:multiLevelType w:val="hybridMultilevel"/>
    <w:tmpl w:val="2BB6407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E260155"/>
    <w:multiLevelType w:val="hybridMultilevel"/>
    <w:tmpl w:val="8B48EA4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F9B59D5"/>
    <w:multiLevelType w:val="hybridMultilevel"/>
    <w:tmpl w:val="F258BB4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5E1729"/>
    <w:multiLevelType w:val="hybridMultilevel"/>
    <w:tmpl w:val="5A46819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7345B96"/>
    <w:multiLevelType w:val="hybridMultilevel"/>
    <w:tmpl w:val="87462DC0"/>
    <w:lvl w:ilvl="0" w:tplc="57ACC4F0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184F439A"/>
    <w:multiLevelType w:val="hybridMultilevel"/>
    <w:tmpl w:val="BAA4CB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7D47EC"/>
    <w:multiLevelType w:val="hybridMultilevel"/>
    <w:tmpl w:val="F2369F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4653F3"/>
    <w:multiLevelType w:val="hybridMultilevel"/>
    <w:tmpl w:val="BDCA71AA"/>
    <w:lvl w:ilvl="0" w:tplc="57ACC4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4877511"/>
    <w:multiLevelType w:val="hybridMultilevel"/>
    <w:tmpl w:val="AA0E5F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ED114D"/>
    <w:multiLevelType w:val="hybridMultilevel"/>
    <w:tmpl w:val="C090F75A"/>
    <w:lvl w:ilvl="0" w:tplc="ED26501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sz w:val="18"/>
        <w:szCs w:val="18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AFF30BE"/>
    <w:multiLevelType w:val="hybridMultilevel"/>
    <w:tmpl w:val="57DE74FA"/>
    <w:lvl w:ilvl="0" w:tplc="C1DA5E52">
      <w:numFmt w:val="bullet"/>
      <w:lvlText w:val="-"/>
      <w:lvlJc w:val="left"/>
      <w:pPr>
        <w:ind w:left="360" w:hanging="360"/>
      </w:pPr>
      <w:rPr>
        <w:rFonts w:ascii="Verdana" w:eastAsia="Calibri" w:hAnsi="Verdana" w:cs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CE22751"/>
    <w:multiLevelType w:val="hybridMultilevel"/>
    <w:tmpl w:val="162A9B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1073B"/>
    <w:multiLevelType w:val="hybridMultilevel"/>
    <w:tmpl w:val="19900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0457BFF"/>
    <w:multiLevelType w:val="hybridMultilevel"/>
    <w:tmpl w:val="0106B01A"/>
    <w:lvl w:ilvl="0" w:tplc="57ACC4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0F2450"/>
    <w:multiLevelType w:val="hybridMultilevel"/>
    <w:tmpl w:val="99721B3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42E7978"/>
    <w:multiLevelType w:val="hybridMultilevel"/>
    <w:tmpl w:val="A686E828"/>
    <w:lvl w:ilvl="0" w:tplc="C1DA5E52">
      <w:numFmt w:val="bullet"/>
      <w:lvlText w:val="-"/>
      <w:lvlJc w:val="left"/>
      <w:pPr>
        <w:ind w:left="360" w:hanging="360"/>
      </w:pPr>
      <w:rPr>
        <w:rFonts w:ascii="Verdana" w:eastAsia="Calibri" w:hAnsi="Verdana" w:cs="Arial" w:hint="default"/>
        <w:sz w:val="18"/>
        <w:szCs w:val="18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57B6BE8"/>
    <w:multiLevelType w:val="hybridMultilevel"/>
    <w:tmpl w:val="01A44116"/>
    <w:lvl w:ilvl="0" w:tplc="57ACC4F0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5" w15:restartNumberingAfterBreak="0">
    <w:nsid w:val="392E5E3C"/>
    <w:multiLevelType w:val="hybridMultilevel"/>
    <w:tmpl w:val="FF8C4AD4"/>
    <w:lvl w:ilvl="0" w:tplc="C1DA5E52">
      <w:numFmt w:val="bullet"/>
      <w:lvlText w:val="-"/>
      <w:lvlJc w:val="left"/>
      <w:pPr>
        <w:ind w:left="360" w:hanging="360"/>
      </w:pPr>
      <w:rPr>
        <w:rFonts w:ascii="Verdana" w:eastAsia="Calibri" w:hAnsi="Verdana" w:cs="Arial" w:hint="default"/>
        <w:sz w:val="18"/>
        <w:szCs w:val="18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DE54A72"/>
    <w:multiLevelType w:val="hybridMultilevel"/>
    <w:tmpl w:val="2684FD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1C7E88"/>
    <w:multiLevelType w:val="hybridMultilevel"/>
    <w:tmpl w:val="D6ACFFF2"/>
    <w:lvl w:ilvl="0" w:tplc="3C0E557C">
      <w:start w:val="1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2569F9"/>
    <w:multiLevelType w:val="hybridMultilevel"/>
    <w:tmpl w:val="73306FE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6742606"/>
    <w:multiLevelType w:val="hybridMultilevel"/>
    <w:tmpl w:val="F13E969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84829BA"/>
    <w:multiLevelType w:val="multilevel"/>
    <w:tmpl w:val="8ECA81CA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(%2)"/>
      <w:lvlJc w:val="left"/>
      <w:pPr>
        <w:tabs>
          <w:tab w:val="num" w:pos="2779"/>
        </w:tabs>
        <w:ind w:left="2779" w:hanging="510"/>
      </w:pPr>
      <w:rPr>
        <w:i w:val="0"/>
        <w:strike w:val="0"/>
        <w:dstrike w:val="0"/>
        <w:color w:val="auto"/>
        <w:u w:val="none"/>
        <w:effect w:val="none"/>
      </w:rPr>
    </w:lvl>
    <w:lvl w:ilvl="2">
      <w:start w:val="1"/>
      <w:numFmt w:val="lowerLetter"/>
      <w:lvlText w:val="%3)"/>
      <w:lvlJc w:val="left"/>
      <w:pPr>
        <w:tabs>
          <w:tab w:val="num" w:pos="1248"/>
        </w:tabs>
        <w:ind w:left="1248" w:hanging="396"/>
      </w:pPr>
      <w:rPr>
        <w:rFonts w:ascii="Verdana" w:eastAsia="Times New Roman" w:hAnsi="Verdana"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4C854AD0"/>
    <w:multiLevelType w:val="hybridMultilevel"/>
    <w:tmpl w:val="88E2D02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D9E7A03"/>
    <w:multiLevelType w:val="hybridMultilevel"/>
    <w:tmpl w:val="1298C8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851FB"/>
    <w:multiLevelType w:val="hybridMultilevel"/>
    <w:tmpl w:val="C67E48CC"/>
    <w:lvl w:ilvl="0" w:tplc="84149948">
      <w:numFmt w:val="bullet"/>
      <w:lvlText w:val="-"/>
      <w:lvlJc w:val="left"/>
      <w:pPr>
        <w:ind w:left="720" w:hanging="360"/>
      </w:pPr>
      <w:rPr>
        <w:rFonts w:ascii="Verdana" w:eastAsia="Times New Roman" w:hAnsi="Verdan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A86C7B"/>
    <w:multiLevelType w:val="hybridMultilevel"/>
    <w:tmpl w:val="F23A1E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310A67"/>
    <w:multiLevelType w:val="hybridMultilevel"/>
    <w:tmpl w:val="6BCE28FE"/>
    <w:lvl w:ilvl="0" w:tplc="5D9809B8">
      <w:numFmt w:val="bullet"/>
      <w:lvlText w:val="-"/>
      <w:lvlJc w:val="left"/>
      <w:pPr>
        <w:ind w:left="36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F143C3A"/>
    <w:multiLevelType w:val="hybridMultilevel"/>
    <w:tmpl w:val="72EAE5D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0DB0ECC"/>
    <w:multiLevelType w:val="hybridMultilevel"/>
    <w:tmpl w:val="F3FA74C0"/>
    <w:lvl w:ilvl="0" w:tplc="0F06DB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2D5420"/>
    <w:multiLevelType w:val="hybridMultilevel"/>
    <w:tmpl w:val="2E6E956E"/>
    <w:lvl w:ilvl="0" w:tplc="040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9" w15:restartNumberingAfterBreak="0">
    <w:nsid w:val="658E4E32"/>
    <w:multiLevelType w:val="hybridMultilevel"/>
    <w:tmpl w:val="175452B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C1D67C9"/>
    <w:multiLevelType w:val="hybridMultilevel"/>
    <w:tmpl w:val="BE045AD0"/>
    <w:lvl w:ilvl="0" w:tplc="57ACC4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5B7709"/>
    <w:multiLevelType w:val="hybridMultilevel"/>
    <w:tmpl w:val="3C2823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E35914"/>
    <w:multiLevelType w:val="hybridMultilevel"/>
    <w:tmpl w:val="163675B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EFA4E58"/>
    <w:multiLevelType w:val="hybridMultilevel"/>
    <w:tmpl w:val="13B8D676"/>
    <w:lvl w:ilvl="0" w:tplc="B630077A">
      <w:numFmt w:val="bullet"/>
      <w:lvlText w:val="-"/>
      <w:lvlJc w:val="left"/>
      <w:pPr>
        <w:ind w:left="720" w:hanging="360"/>
      </w:pPr>
      <w:rPr>
        <w:rFonts w:ascii="Verdana" w:eastAsia="Times New Roman" w:hAnsi="Verdan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800148"/>
    <w:multiLevelType w:val="hybridMultilevel"/>
    <w:tmpl w:val="C3065FF4"/>
    <w:lvl w:ilvl="0" w:tplc="C1DA5E52">
      <w:numFmt w:val="bullet"/>
      <w:lvlText w:val="-"/>
      <w:lvlJc w:val="left"/>
      <w:pPr>
        <w:ind w:left="720" w:hanging="360"/>
      </w:pPr>
      <w:rPr>
        <w:rFonts w:ascii="Verdana" w:eastAsia="Calibri" w:hAnsi="Verdana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8560A2"/>
    <w:multiLevelType w:val="hybridMultilevel"/>
    <w:tmpl w:val="C4268B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527495"/>
    <w:multiLevelType w:val="hybridMultilevel"/>
    <w:tmpl w:val="72EE76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DE076C"/>
    <w:multiLevelType w:val="hybridMultilevel"/>
    <w:tmpl w:val="02B2C9E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85F21D7"/>
    <w:multiLevelType w:val="hybridMultilevel"/>
    <w:tmpl w:val="6F0EE13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FB50E27"/>
    <w:multiLevelType w:val="hybridMultilevel"/>
    <w:tmpl w:val="44F012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2"/>
  </w:num>
  <w:num w:numId="3">
    <w:abstractNumId w:val="9"/>
  </w:num>
  <w:num w:numId="4">
    <w:abstractNumId w:val="42"/>
  </w:num>
  <w:num w:numId="5">
    <w:abstractNumId w:val="4"/>
  </w:num>
  <w:num w:numId="6">
    <w:abstractNumId w:val="20"/>
  </w:num>
  <w:num w:numId="7">
    <w:abstractNumId w:val="8"/>
  </w:num>
  <w:num w:numId="8">
    <w:abstractNumId w:val="47"/>
  </w:num>
  <w:num w:numId="9">
    <w:abstractNumId w:val="29"/>
  </w:num>
  <w:num w:numId="1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48"/>
  </w:num>
  <w:num w:numId="13">
    <w:abstractNumId w:val="5"/>
  </w:num>
  <w:num w:numId="14">
    <w:abstractNumId w:val="31"/>
  </w:num>
  <w:num w:numId="15">
    <w:abstractNumId w:val="3"/>
  </w:num>
  <w:num w:numId="16">
    <w:abstractNumId w:val="26"/>
  </w:num>
  <w:num w:numId="17">
    <w:abstractNumId w:val="2"/>
  </w:num>
  <w:num w:numId="18">
    <w:abstractNumId w:val="28"/>
  </w:num>
  <w:num w:numId="19">
    <w:abstractNumId w:val="39"/>
  </w:num>
  <w:num w:numId="20">
    <w:abstractNumId w:val="13"/>
  </w:num>
  <w:num w:numId="21">
    <w:abstractNumId w:val="6"/>
  </w:num>
  <w:num w:numId="22">
    <w:abstractNumId w:val="41"/>
  </w:num>
  <w:num w:numId="23">
    <w:abstractNumId w:val="37"/>
  </w:num>
  <w:num w:numId="24">
    <w:abstractNumId w:val="32"/>
  </w:num>
  <w:num w:numId="25">
    <w:abstractNumId w:val="46"/>
  </w:num>
  <w:num w:numId="26">
    <w:abstractNumId w:val="34"/>
  </w:num>
  <w:num w:numId="27">
    <w:abstractNumId w:val="1"/>
  </w:num>
  <w:num w:numId="28">
    <w:abstractNumId w:val="27"/>
  </w:num>
  <w:num w:numId="29">
    <w:abstractNumId w:val="45"/>
  </w:num>
  <w:num w:numId="30">
    <w:abstractNumId w:val="49"/>
  </w:num>
  <w:num w:numId="31">
    <w:abstractNumId w:val="0"/>
  </w:num>
  <w:num w:numId="32">
    <w:abstractNumId w:val="14"/>
  </w:num>
  <w:num w:numId="33">
    <w:abstractNumId w:val="21"/>
  </w:num>
  <w:num w:numId="34">
    <w:abstractNumId w:val="11"/>
  </w:num>
  <w:num w:numId="35">
    <w:abstractNumId w:val="33"/>
  </w:num>
  <w:num w:numId="36">
    <w:abstractNumId w:val="43"/>
  </w:num>
  <w:num w:numId="37">
    <w:abstractNumId w:val="17"/>
  </w:num>
  <w:num w:numId="38">
    <w:abstractNumId w:val="44"/>
  </w:num>
  <w:num w:numId="39">
    <w:abstractNumId w:val="25"/>
  </w:num>
  <w:num w:numId="40">
    <w:abstractNumId w:val="7"/>
  </w:num>
  <w:num w:numId="41">
    <w:abstractNumId w:val="18"/>
  </w:num>
  <w:num w:numId="42">
    <w:abstractNumId w:val="23"/>
  </w:num>
  <w:num w:numId="43">
    <w:abstractNumId w:val="19"/>
  </w:num>
  <w:num w:numId="44">
    <w:abstractNumId w:val="16"/>
  </w:num>
  <w:num w:numId="45">
    <w:abstractNumId w:val="38"/>
  </w:num>
  <w:num w:numId="46">
    <w:abstractNumId w:val="36"/>
  </w:num>
  <w:num w:numId="47">
    <w:abstractNumId w:val="24"/>
  </w:num>
  <w:num w:numId="48">
    <w:abstractNumId w:val="40"/>
  </w:num>
  <w:num w:numId="49">
    <w:abstractNumId w:val="15"/>
  </w:num>
  <w:num w:numId="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7c0MjG1MDc2NTZR0lEKTi0uzszPAykwMawFACgSL7UtAAAA"/>
  </w:docVars>
  <w:rsids>
    <w:rsidRoot w:val="004C7D53"/>
    <w:rsid w:val="00011A4D"/>
    <w:rsid w:val="0001353E"/>
    <w:rsid w:val="00014547"/>
    <w:rsid w:val="00015BD0"/>
    <w:rsid w:val="000161AB"/>
    <w:rsid w:val="00016976"/>
    <w:rsid w:val="00020657"/>
    <w:rsid w:val="00035F83"/>
    <w:rsid w:val="0005198E"/>
    <w:rsid w:val="0005231A"/>
    <w:rsid w:val="00052712"/>
    <w:rsid w:val="00056C8C"/>
    <w:rsid w:val="0006303B"/>
    <w:rsid w:val="00071863"/>
    <w:rsid w:val="00076071"/>
    <w:rsid w:val="0007637B"/>
    <w:rsid w:val="00091668"/>
    <w:rsid w:val="000916DA"/>
    <w:rsid w:val="00096B7F"/>
    <w:rsid w:val="000A005F"/>
    <w:rsid w:val="000A35CA"/>
    <w:rsid w:val="000A3EF1"/>
    <w:rsid w:val="000B2989"/>
    <w:rsid w:val="000C2405"/>
    <w:rsid w:val="000D2908"/>
    <w:rsid w:val="000E0730"/>
    <w:rsid w:val="000E1B02"/>
    <w:rsid w:val="000F3C61"/>
    <w:rsid w:val="00101A03"/>
    <w:rsid w:val="0012201D"/>
    <w:rsid w:val="001314F1"/>
    <w:rsid w:val="0014292E"/>
    <w:rsid w:val="001472D4"/>
    <w:rsid w:val="00151115"/>
    <w:rsid w:val="00163C77"/>
    <w:rsid w:val="00165C44"/>
    <w:rsid w:val="0017259C"/>
    <w:rsid w:val="00173C36"/>
    <w:rsid w:val="00184DC4"/>
    <w:rsid w:val="00184E5F"/>
    <w:rsid w:val="00197F6B"/>
    <w:rsid w:val="001A1A96"/>
    <w:rsid w:val="001A4A99"/>
    <w:rsid w:val="001B587A"/>
    <w:rsid w:val="001D1746"/>
    <w:rsid w:val="001D74E2"/>
    <w:rsid w:val="001D77FD"/>
    <w:rsid w:val="001E4EBF"/>
    <w:rsid w:val="001E50B9"/>
    <w:rsid w:val="001F50DB"/>
    <w:rsid w:val="00205944"/>
    <w:rsid w:val="002352AE"/>
    <w:rsid w:val="00237B37"/>
    <w:rsid w:val="00237DC6"/>
    <w:rsid w:val="00242542"/>
    <w:rsid w:val="0024295D"/>
    <w:rsid w:val="00255CAD"/>
    <w:rsid w:val="00260EEA"/>
    <w:rsid w:val="002677F5"/>
    <w:rsid w:val="0027102F"/>
    <w:rsid w:val="00283FDB"/>
    <w:rsid w:val="002974D8"/>
    <w:rsid w:val="002A03B4"/>
    <w:rsid w:val="002A3B0C"/>
    <w:rsid w:val="002B012F"/>
    <w:rsid w:val="002B57E1"/>
    <w:rsid w:val="002D2EF2"/>
    <w:rsid w:val="002D36DF"/>
    <w:rsid w:val="002D3FB8"/>
    <w:rsid w:val="002D6BCF"/>
    <w:rsid w:val="002E5968"/>
    <w:rsid w:val="002E6B16"/>
    <w:rsid w:val="002F332D"/>
    <w:rsid w:val="002F57E9"/>
    <w:rsid w:val="002F5B37"/>
    <w:rsid w:val="003054B4"/>
    <w:rsid w:val="00306032"/>
    <w:rsid w:val="00306BE3"/>
    <w:rsid w:val="00313B2A"/>
    <w:rsid w:val="0031771C"/>
    <w:rsid w:val="003268D3"/>
    <w:rsid w:val="003269CC"/>
    <w:rsid w:val="00331377"/>
    <w:rsid w:val="00334D09"/>
    <w:rsid w:val="0033626D"/>
    <w:rsid w:val="003419C8"/>
    <w:rsid w:val="00353C37"/>
    <w:rsid w:val="003612DB"/>
    <w:rsid w:val="00361930"/>
    <w:rsid w:val="00364433"/>
    <w:rsid w:val="00366565"/>
    <w:rsid w:val="003735AC"/>
    <w:rsid w:val="00383A6E"/>
    <w:rsid w:val="00385329"/>
    <w:rsid w:val="003970F8"/>
    <w:rsid w:val="003A0629"/>
    <w:rsid w:val="003A72D1"/>
    <w:rsid w:val="003B6374"/>
    <w:rsid w:val="003D3818"/>
    <w:rsid w:val="003E17EF"/>
    <w:rsid w:val="003E18F0"/>
    <w:rsid w:val="003F2485"/>
    <w:rsid w:val="003F7D9C"/>
    <w:rsid w:val="00401430"/>
    <w:rsid w:val="00405158"/>
    <w:rsid w:val="004052C5"/>
    <w:rsid w:val="00412519"/>
    <w:rsid w:val="00417F23"/>
    <w:rsid w:val="0042083D"/>
    <w:rsid w:val="004259F4"/>
    <w:rsid w:val="00427FF5"/>
    <w:rsid w:val="00430EEE"/>
    <w:rsid w:val="004321CB"/>
    <w:rsid w:val="0044617A"/>
    <w:rsid w:val="004477C4"/>
    <w:rsid w:val="00450341"/>
    <w:rsid w:val="0045147A"/>
    <w:rsid w:val="00452332"/>
    <w:rsid w:val="004553F6"/>
    <w:rsid w:val="00455B1C"/>
    <w:rsid w:val="00456F0B"/>
    <w:rsid w:val="00460931"/>
    <w:rsid w:val="004609FF"/>
    <w:rsid w:val="00464902"/>
    <w:rsid w:val="00465C8B"/>
    <w:rsid w:val="00470B47"/>
    <w:rsid w:val="00473AFE"/>
    <w:rsid w:val="00475F96"/>
    <w:rsid w:val="0047619B"/>
    <w:rsid w:val="00480764"/>
    <w:rsid w:val="00482F47"/>
    <w:rsid w:val="00483D10"/>
    <w:rsid w:val="004915C4"/>
    <w:rsid w:val="00496388"/>
    <w:rsid w:val="004A1AD4"/>
    <w:rsid w:val="004B0181"/>
    <w:rsid w:val="004B0204"/>
    <w:rsid w:val="004B2E5D"/>
    <w:rsid w:val="004C30F3"/>
    <w:rsid w:val="004C362E"/>
    <w:rsid w:val="004C54C8"/>
    <w:rsid w:val="004C5ED0"/>
    <w:rsid w:val="004C7D53"/>
    <w:rsid w:val="004D1A68"/>
    <w:rsid w:val="004D2FB8"/>
    <w:rsid w:val="004F1B60"/>
    <w:rsid w:val="004F660D"/>
    <w:rsid w:val="004F6895"/>
    <w:rsid w:val="00500B76"/>
    <w:rsid w:val="005069FC"/>
    <w:rsid w:val="00510E3A"/>
    <w:rsid w:val="00512A9D"/>
    <w:rsid w:val="00526AB1"/>
    <w:rsid w:val="00526EE6"/>
    <w:rsid w:val="00531A92"/>
    <w:rsid w:val="005330F2"/>
    <w:rsid w:val="005355BC"/>
    <w:rsid w:val="0053600C"/>
    <w:rsid w:val="005410C6"/>
    <w:rsid w:val="0054328D"/>
    <w:rsid w:val="0054400D"/>
    <w:rsid w:val="0054616D"/>
    <w:rsid w:val="005468BF"/>
    <w:rsid w:val="00555909"/>
    <w:rsid w:val="005632B8"/>
    <w:rsid w:val="00563442"/>
    <w:rsid w:val="00572116"/>
    <w:rsid w:val="0057292E"/>
    <w:rsid w:val="005757FD"/>
    <w:rsid w:val="0059752D"/>
    <w:rsid w:val="005A75BE"/>
    <w:rsid w:val="005B56D8"/>
    <w:rsid w:val="005C33C9"/>
    <w:rsid w:val="005C4227"/>
    <w:rsid w:val="005C5699"/>
    <w:rsid w:val="005D266C"/>
    <w:rsid w:val="005D2AD0"/>
    <w:rsid w:val="005D6393"/>
    <w:rsid w:val="005E19E8"/>
    <w:rsid w:val="005E48BE"/>
    <w:rsid w:val="005F53A1"/>
    <w:rsid w:val="005F5676"/>
    <w:rsid w:val="005F7CC5"/>
    <w:rsid w:val="00615E5C"/>
    <w:rsid w:val="00620D0C"/>
    <w:rsid w:val="00622851"/>
    <w:rsid w:val="00622B49"/>
    <w:rsid w:val="00630A53"/>
    <w:rsid w:val="00635623"/>
    <w:rsid w:val="0064058D"/>
    <w:rsid w:val="0065770A"/>
    <w:rsid w:val="0066060B"/>
    <w:rsid w:val="00672F4A"/>
    <w:rsid w:val="0067451D"/>
    <w:rsid w:val="00677809"/>
    <w:rsid w:val="00680694"/>
    <w:rsid w:val="00687501"/>
    <w:rsid w:val="00691B80"/>
    <w:rsid w:val="00694C1E"/>
    <w:rsid w:val="006965B9"/>
    <w:rsid w:val="006A019E"/>
    <w:rsid w:val="006A6FE4"/>
    <w:rsid w:val="006B5960"/>
    <w:rsid w:val="006C7F1D"/>
    <w:rsid w:val="006D5EE5"/>
    <w:rsid w:val="006D77B4"/>
    <w:rsid w:val="006D7E27"/>
    <w:rsid w:val="006D7FA1"/>
    <w:rsid w:val="006E6F83"/>
    <w:rsid w:val="006E7CF2"/>
    <w:rsid w:val="006F1F0A"/>
    <w:rsid w:val="00702D79"/>
    <w:rsid w:val="00723401"/>
    <w:rsid w:val="00725DDA"/>
    <w:rsid w:val="00734C97"/>
    <w:rsid w:val="00737BEE"/>
    <w:rsid w:val="007445FA"/>
    <w:rsid w:val="00747C30"/>
    <w:rsid w:val="0075182B"/>
    <w:rsid w:val="00755964"/>
    <w:rsid w:val="00761B7C"/>
    <w:rsid w:val="00764175"/>
    <w:rsid w:val="00764CEE"/>
    <w:rsid w:val="007674BF"/>
    <w:rsid w:val="00767CCA"/>
    <w:rsid w:val="00772482"/>
    <w:rsid w:val="0077518B"/>
    <w:rsid w:val="0077554D"/>
    <w:rsid w:val="00786C23"/>
    <w:rsid w:val="00790327"/>
    <w:rsid w:val="007905F0"/>
    <w:rsid w:val="007940C1"/>
    <w:rsid w:val="00797CBA"/>
    <w:rsid w:val="00797EA5"/>
    <w:rsid w:val="007A3D64"/>
    <w:rsid w:val="007C2864"/>
    <w:rsid w:val="007C3D15"/>
    <w:rsid w:val="007C7B04"/>
    <w:rsid w:val="007D38BC"/>
    <w:rsid w:val="007D4D49"/>
    <w:rsid w:val="007E0F1B"/>
    <w:rsid w:val="007F2D7C"/>
    <w:rsid w:val="007F58B3"/>
    <w:rsid w:val="007F793B"/>
    <w:rsid w:val="00802229"/>
    <w:rsid w:val="00812AA9"/>
    <w:rsid w:val="008147B9"/>
    <w:rsid w:val="00820B23"/>
    <w:rsid w:val="008237BD"/>
    <w:rsid w:val="00823DD7"/>
    <w:rsid w:val="00827D9E"/>
    <w:rsid w:val="00841E02"/>
    <w:rsid w:val="00851E5B"/>
    <w:rsid w:val="008723C3"/>
    <w:rsid w:val="00873A9E"/>
    <w:rsid w:val="00875BE9"/>
    <w:rsid w:val="008803CE"/>
    <w:rsid w:val="00885008"/>
    <w:rsid w:val="00885F75"/>
    <w:rsid w:val="00887EA1"/>
    <w:rsid w:val="008C0625"/>
    <w:rsid w:val="008C4CC5"/>
    <w:rsid w:val="008C7844"/>
    <w:rsid w:val="008E06EA"/>
    <w:rsid w:val="008E377B"/>
    <w:rsid w:val="008E60B2"/>
    <w:rsid w:val="008F0A04"/>
    <w:rsid w:val="008F0B81"/>
    <w:rsid w:val="008F5032"/>
    <w:rsid w:val="008F62BD"/>
    <w:rsid w:val="00906F67"/>
    <w:rsid w:val="00924C7B"/>
    <w:rsid w:val="00927106"/>
    <w:rsid w:val="009334BB"/>
    <w:rsid w:val="0094294F"/>
    <w:rsid w:val="00946333"/>
    <w:rsid w:val="00950140"/>
    <w:rsid w:val="00955410"/>
    <w:rsid w:val="00965A8F"/>
    <w:rsid w:val="00966469"/>
    <w:rsid w:val="00971137"/>
    <w:rsid w:val="009855EC"/>
    <w:rsid w:val="00987255"/>
    <w:rsid w:val="0099156B"/>
    <w:rsid w:val="00992347"/>
    <w:rsid w:val="009A2AD2"/>
    <w:rsid w:val="009B0874"/>
    <w:rsid w:val="009B5441"/>
    <w:rsid w:val="009C1D67"/>
    <w:rsid w:val="009C5F1B"/>
    <w:rsid w:val="009C63EE"/>
    <w:rsid w:val="009D1DC1"/>
    <w:rsid w:val="009D54D1"/>
    <w:rsid w:val="009E4154"/>
    <w:rsid w:val="009F04A5"/>
    <w:rsid w:val="009F10A5"/>
    <w:rsid w:val="00A05874"/>
    <w:rsid w:val="00A159B5"/>
    <w:rsid w:val="00A23B00"/>
    <w:rsid w:val="00A27E54"/>
    <w:rsid w:val="00A4334D"/>
    <w:rsid w:val="00A51719"/>
    <w:rsid w:val="00A643CB"/>
    <w:rsid w:val="00A764DD"/>
    <w:rsid w:val="00A83967"/>
    <w:rsid w:val="00A920D8"/>
    <w:rsid w:val="00AA62A8"/>
    <w:rsid w:val="00AA719D"/>
    <w:rsid w:val="00AB7E95"/>
    <w:rsid w:val="00AC0E63"/>
    <w:rsid w:val="00AC257B"/>
    <w:rsid w:val="00AC61B8"/>
    <w:rsid w:val="00AC6FB1"/>
    <w:rsid w:val="00AE5EE3"/>
    <w:rsid w:val="00AF0C50"/>
    <w:rsid w:val="00AF4A41"/>
    <w:rsid w:val="00AF71A8"/>
    <w:rsid w:val="00AF74F5"/>
    <w:rsid w:val="00B01EAB"/>
    <w:rsid w:val="00B04E7E"/>
    <w:rsid w:val="00B1111B"/>
    <w:rsid w:val="00B11BAF"/>
    <w:rsid w:val="00B20317"/>
    <w:rsid w:val="00B209B0"/>
    <w:rsid w:val="00B2476B"/>
    <w:rsid w:val="00B26004"/>
    <w:rsid w:val="00B263CE"/>
    <w:rsid w:val="00B34642"/>
    <w:rsid w:val="00B34D3A"/>
    <w:rsid w:val="00B36A51"/>
    <w:rsid w:val="00B403B4"/>
    <w:rsid w:val="00B40F8E"/>
    <w:rsid w:val="00B45C6D"/>
    <w:rsid w:val="00B47B13"/>
    <w:rsid w:val="00B526A7"/>
    <w:rsid w:val="00B52B59"/>
    <w:rsid w:val="00B5315C"/>
    <w:rsid w:val="00B548F6"/>
    <w:rsid w:val="00B70B84"/>
    <w:rsid w:val="00B70FA9"/>
    <w:rsid w:val="00B75EED"/>
    <w:rsid w:val="00B768E0"/>
    <w:rsid w:val="00B81F55"/>
    <w:rsid w:val="00B91545"/>
    <w:rsid w:val="00B91997"/>
    <w:rsid w:val="00B944B3"/>
    <w:rsid w:val="00B969D3"/>
    <w:rsid w:val="00B96DAA"/>
    <w:rsid w:val="00BA1583"/>
    <w:rsid w:val="00BD0317"/>
    <w:rsid w:val="00BD1669"/>
    <w:rsid w:val="00BD3BE3"/>
    <w:rsid w:val="00BD76FA"/>
    <w:rsid w:val="00BE4AA0"/>
    <w:rsid w:val="00BE541C"/>
    <w:rsid w:val="00BE6391"/>
    <w:rsid w:val="00BF4815"/>
    <w:rsid w:val="00C01518"/>
    <w:rsid w:val="00C06CE3"/>
    <w:rsid w:val="00C10103"/>
    <w:rsid w:val="00C10E75"/>
    <w:rsid w:val="00C13EAF"/>
    <w:rsid w:val="00C1447C"/>
    <w:rsid w:val="00C17DCE"/>
    <w:rsid w:val="00C21A6C"/>
    <w:rsid w:val="00C21A6D"/>
    <w:rsid w:val="00C221E6"/>
    <w:rsid w:val="00C23D9E"/>
    <w:rsid w:val="00C271E7"/>
    <w:rsid w:val="00C27271"/>
    <w:rsid w:val="00C404EC"/>
    <w:rsid w:val="00C42C00"/>
    <w:rsid w:val="00C50D7C"/>
    <w:rsid w:val="00C52128"/>
    <w:rsid w:val="00C532DF"/>
    <w:rsid w:val="00C60F15"/>
    <w:rsid w:val="00C64B2C"/>
    <w:rsid w:val="00C72BD5"/>
    <w:rsid w:val="00C7526B"/>
    <w:rsid w:val="00C774D8"/>
    <w:rsid w:val="00C82B33"/>
    <w:rsid w:val="00C9147E"/>
    <w:rsid w:val="00CB0168"/>
    <w:rsid w:val="00CB1C72"/>
    <w:rsid w:val="00CB772B"/>
    <w:rsid w:val="00CC0FEA"/>
    <w:rsid w:val="00CC5978"/>
    <w:rsid w:val="00CC5F94"/>
    <w:rsid w:val="00CC6B63"/>
    <w:rsid w:val="00CE081C"/>
    <w:rsid w:val="00CE1483"/>
    <w:rsid w:val="00CE3E57"/>
    <w:rsid w:val="00CE7AC9"/>
    <w:rsid w:val="00CF59CC"/>
    <w:rsid w:val="00CF6587"/>
    <w:rsid w:val="00CF6FCD"/>
    <w:rsid w:val="00D00BD8"/>
    <w:rsid w:val="00D033E0"/>
    <w:rsid w:val="00D03BC9"/>
    <w:rsid w:val="00D06C0A"/>
    <w:rsid w:val="00D2208A"/>
    <w:rsid w:val="00D236D1"/>
    <w:rsid w:val="00D30283"/>
    <w:rsid w:val="00D3502E"/>
    <w:rsid w:val="00D3735D"/>
    <w:rsid w:val="00D428BE"/>
    <w:rsid w:val="00D439DE"/>
    <w:rsid w:val="00D47CBE"/>
    <w:rsid w:val="00D50F7C"/>
    <w:rsid w:val="00D54043"/>
    <w:rsid w:val="00D62CA2"/>
    <w:rsid w:val="00D63A8E"/>
    <w:rsid w:val="00D74E49"/>
    <w:rsid w:val="00D77F47"/>
    <w:rsid w:val="00D8342E"/>
    <w:rsid w:val="00D84B22"/>
    <w:rsid w:val="00D8651A"/>
    <w:rsid w:val="00D9020E"/>
    <w:rsid w:val="00D903C3"/>
    <w:rsid w:val="00D9500C"/>
    <w:rsid w:val="00DB0D1F"/>
    <w:rsid w:val="00DC10C7"/>
    <w:rsid w:val="00DC7844"/>
    <w:rsid w:val="00DD3A58"/>
    <w:rsid w:val="00DE243D"/>
    <w:rsid w:val="00DE45D1"/>
    <w:rsid w:val="00DE6122"/>
    <w:rsid w:val="00DF24FE"/>
    <w:rsid w:val="00DF6BFB"/>
    <w:rsid w:val="00E0231D"/>
    <w:rsid w:val="00E033BC"/>
    <w:rsid w:val="00E11CED"/>
    <w:rsid w:val="00E124BB"/>
    <w:rsid w:val="00E204BF"/>
    <w:rsid w:val="00E255A2"/>
    <w:rsid w:val="00E3703F"/>
    <w:rsid w:val="00E4217F"/>
    <w:rsid w:val="00E424FB"/>
    <w:rsid w:val="00E44479"/>
    <w:rsid w:val="00E50B35"/>
    <w:rsid w:val="00E64CC1"/>
    <w:rsid w:val="00E71AD5"/>
    <w:rsid w:val="00E7664A"/>
    <w:rsid w:val="00E90A4F"/>
    <w:rsid w:val="00E9431B"/>
    <w:rsid w:val="00E9600C"/>
    <w:rsid w:val="00EA1933"/>
    <w:rsid w:val="00EC36CB"/>
    <w:rsid w:val="00EC4CBB"/>
    <w:rsid w:val="00ED0C4F"/>
    <w:rsid w:val="00EE10E8"/>
    <w:rsid w:val="00EE11A9"/>
    <w:rsid w:val="00EE190F"/>
    <w:rsid w:val="00EE3AA0"/>
    <w:rsid w:val="00EF0EE3"/>
    <w:rsid w:val="00EF7085"/>
    <w:rsid w:val="00EF7504"/>
    <w:rsid w:val="00F00099"/>
    <w:rsid w:val="00F042C6"/>
    <w:rsid w:val="00F06250"/>
    <w:rsid w:val="00F07A33"/>
    <w:rsid w:val="00F07E5F"/>
    <w:rsid w:val="00F12E75"/>
    <w:rsid w:val="00F264E5"/>
    <w:rsid w:val="00F26C1C"/>
    <w:rsid w:val="00F30253"/>
    <w:rsid w:val="00F32316"/>
    <w:rsid w:val="00F40C8A"/>
    <w:rsid w:val="00F449A5"/>
    <w:rsid w:val="00F45383"/>
    <w:rsid w:val="00F4592D"/>
    <w:rsid w:val="00F46F2D"/>
    <w:rsid w:val="00F56FE6"/>
    <w:rsid w:val="00F66CAE"/>
    <w:rsid w:val="00F7083B"/>
    <w:rsid w:val="00F73597"/>
    <w:rsid w:val="00F74DF4"/>
    <w:rsid w:val="00F771A1"/>
    <w:rsid w:val="00F94F5C"/>
    <w:rsid w:val="00F95E55"/>
    <w:rsid w:val="00F96C47"/>
    <w:rsid w:val="00FA023B"/>
    <w:rsid w:val="00FA735D"/>
    <w:rsid w:val="00FB4273"/>
    <w:rsid w:val="00FB5309"/>
    <w:rsid w:val="00FC25BB"/>
    <w:rsid w:val="00FC31E1"/>
    <w:rsid w:val="00FC7494"/>
    <w:rsid w:val="00FD07DA"/>
    <w:rsid w:val="00FD0AC7"/>
    <w:rsid w:val="00FD52CC"/>
    <w:rsid w:val="00FE235A"/>
    <w:rsid w:val="00FF7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7C2A403"/>
  <w15:docId w15:val="{9351D3F7-B08C-4C32-97EC-A068FDEED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069FC"/>
  </w:style>
  <w:style w:type="paragraph" w:styleId="Nadpis1">
    <w:name w:val="heading 1"/>
    <w:basedOn w:val="Normln"/>
    <w:link w:val="Nadpis1Char"/>
    <w:qFormat/>
    <w:rsid w:val="001D74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C7D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C7D53"/>
    <w:rPr>
      <w:lang w:val="en-GB"/>
    </w:rPr>
  </w:style>
  <w:style w:type="paragraph" w:styleId="Zpat">
    <w:name w:val="footer"/>
    <w:basedOn w:val="Normln"/>
    <w:link w:val="ZpatChar"/>
    <w:uiPriority w:val="99"/>
    <w:unhideWhenUsed/>
    <w:rsid w:val="004C7D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qFormat/>
    <w:rsid w:val="004C7D53"/>
    <w:rPr>
      <w:lang w:val="en-GB"/>
    </w:rPr>
  </w:style>
  <w:style w:type="paragraph" w:styleId="Odstavecseseznamem">
    <w:name w:val="List Paragraph"/>
    <w:aliases w:val="nad 1,Odstavec cíl se seznamem,Název grafu"/>
    <w:basedOn w:val="Normln"/>
    <w:uiPriority w:val="34"/>
    <w:qFormat/>
    <w:rsid w:val="00510E3A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510E3A"/>
    <w:rPr>
      <w:color w:val="0563C1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470B4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70B4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70B47"/>
    <w:rPr>
      <w:sz w:val="20"/>
      <w:szCs w:val="20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70B4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70B47"/>
    <w:rPr>
      <w:b/>
      <w:bCs/>
      <w:sz w:val="20"/>
      <w:szCs w:val="20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70B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70B47"/>
    <w:rPr>
      <w:rFonts w:ascii="Segoe UI" w:hAnsi="Segoe UI" w:cs="Segoe UI"/>
      <w:sz w:val="18"/>
      <w:szCs w:val="18"/>
      <w:lang w:val="en-GB"/>
    </w:rPr>
  </w:style>
  <w:style w:type="character" w:styleId="Sledovanodkaz">
    <w:name w:val="FollowedHyperlink"/>
    <w:basedOn w:val="Standardnpsmoodstavce"/>
    <w:uiPriority w:val="99"/>
    <w:semiHidden/>
    <w:unhideWhenUsed/>
    <w:rsid w:val="00F4592D"/>
    <w:rPr>
      <w:color w:val="954F72" w:themeColor="followedHyperlink"/>
      <w:u w:val="single"/>
    </w:rPr>
  </w:style>
  <w:style w:type="paragraph" w:customStyle="1" w:styleId="Default">
    <w:name w:val="Default"/>
    <w:rsid w:val="0001454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lnweb">
    <w:name w:val="Normal (Web)"/>
    <w:basedOn w:val="Normln"/>
    <w:uiPriority w:val="99"/>
    <w:unhideWhenUsed/>
    <w:rsid w:val="002B57E1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0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B57E1"/>
    <w:pPr>
      <w:spacing w:after="0" w:line="240" w:lineRule="auto"/>
    </w:pPr>
    <w:rPr>
      <w:rFonts w:ascii="Calibri" w:eastAsia="MS Mincho" w:hAnsi="Calibri" w:cs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B57E1"/>
    <w:rPr>
      <w:rFonts w:ascii="Calibri" w:eastAsia="MS Mincho" w:hAnsi="Calibri" w:cs="Times New Roman"/>
      <w:sz w:val="20"/>
      <w:szCs w:val="20"/>
      <w:lang w:eastAsia="cs-CZ"/>
    </w:rPr>
  </w:style>
  <w:style w:type="character" w:styleId="Znakapoznpodarou">
    <w:name w:val="footnote reference"/>
    <w:uiPriority w:val="99"/>
    <w:semiHidden/>
    <w:unhideWhenUsed/>
    <w:rsid w:val="002B57E1"/>
    <w:rPr>
      <w:vertAlign w:val="superscript"/>
    </w:rPr>
  </w:style>
  <w:style w:type="table" w:styleId="Mkatabulky">
    <w:name w:val="Table Grid"/>
    <w:basedOn w:val="Normlntabulka"/>
    <w:uiPriority w:val="39"/>
    <w:rsid w:val="00E64C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3MUZkonOdstavecslovanChar">
    <w:name w:val="W3MU: Zákon Odstavec Číslovaný Char"/>
    <w:link w:val="W3MUZkonOdstavecslovan"/>
    <w:qFormat/>
    <w:locked/>
    <w:rsid w:val="006E7CF2"/>
    <w:rPr>
      <w:rFonts w:ascii="Verdana" w:eastAsia="Times New Roman" w:hAnsi="Verdana" w:cs="Times New Roman"/>
      <w:sz w:val="20"/>
      <w:szCs w:val="24"/>
      <w:lang w:eastAsia="cs-CZ"/>
    </w:rPr>
  </w:style>
  <w:style w:type="paragraph" w:customStyle="1" w:styleId="W3MUZkonOdstavecslovan">
    <w:name w:val="W3MU: Zákon Odstavec Číslovaný"/>
    <w:basedOn w:val="Normln"/>
    <w:link w:val="W3MUZkonOdstavecslovanChar"/>
    <w:qFormat/>
    <w:rsid w:val="006E7CF2"/>
    <w:pPr>
      <w:tabs>
        <w:tab w:val="num" w:pos="510"/>
      </w:tabs>
      <w:spacing w:after="120" w:line="240" w:lineRule="auto"/>
      <w:outlineLvl w:val="1"/>
    </w:pPr>
    <w:rPr>
      <w:rFonts w:ascii="Verdana" w:eastAsia="Times New Roman" w:hAnsi="Verdana" w:cs="Times New Roman"/>
      <w:sz w:val="20"/>
      <w:szCs w:val="24"/>
      <w:lang w:eastAsia="cs-CZ"/>
    </w:rPr>
  </w:style>
  <w:style w:type="paragraph" w:customStyle="1" w:styleId="Zpatsslovnmstrnky">
    <w:name w:val="Zápatí s číslováním stránky"/>
    <w:basedOn w:val="Zpat"/>
    <w:qFormat/>
    <w:rsid w:val="005632B8"/>
    <w:pPr>
      <w:tabs>
        <w:tab w:val="clear" w:pos="4536"/>
        <w:tab w:val="clear" w:pos="9072"/>
        <w:tab w:val="left" w:pos="0"/>
      </w:tabs>
      <w:spacing w:line="240" w:lineRule="exact"/>
      <w:ind w:left="-680"/>
    </w:pPr>
    <w:rPr>
      <w:rFonts w:ascii="Arial" w:hAnsi="Arial" w:cs="Arial"/>
      <w:color w:val="0000DC"/>
      <w:sz w:val="16"/>
      <w:szCs w:val="14"/>
      <w:lang w:val="en-GB"/>
    </w:rPr>
  </w:style>
  <w:style w:type="paragraph" w:customStyle="1" w:styleId="Zpat-univerzita4dkyadresy">
    <w:name w:val="Zápatí - univerzita (4 řádky adresy)"/>
    <w:basedOn w:val="Normln"/>
    <w:next w:val="Zpat"/>
    <w:qFormat/>
    <w:rsid w:val="005632B8"/>
    <w:pPr>
      <w:tabs>
        <w:tab w:val="center" w:pos="4536"/>
        <w:tab w:val="right" w:pos="9072"/>
      </w:tabs>
      <w:spacing w:after="0" w:line="240" w:lineRule="exact"/>
    </w:pPr>
    <w:rPr>
      <w:rFonts w:ascii="Arial" w:hAnsi="Arial" w:cs="Arial"/>
      <w:b/>
      <w:color w:val="0000DC"/>
      <w:sz w:val="16"/>
      <w:szCs w:val="16"/>
      <w:lang w:val="en-GB"/>
    </w:rPr>
  </w:style>
  <w:style w:type="character" w:customStyle="1" w:styleId="slovnstran">
    <w:name w:val="Číslování stran"/>
    <w:basedOn w:val="Standardnpsmoodstavce"/>
    <w:uiPriority w:val="1"/>
    <w:qFormat/>
    <w:rsid w:val="005632B8"/>
    <w:rPr>
      <w:color w:val="000000"/>
      <w:sz w:val="2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054B4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1D74E2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h1a">
    <w:name w:val="h1a"/>
    <w:basedOn w:val="Standardnpsmoodstavce"/>
    <w:rsid w:val="001D74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3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6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ers@fi.muni.c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i.muni.cz/staff/personnel-office/index.html.c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058EBC04C5494297F071FAAA362FA8" ma:contentTypeVersion="13" ma:contentTypeDescription="Vytvoří nový dokument" ma:contentTypeScope="" ma:versionID="e2c3574a7057cd5a4606177861e3acc9">
  <xsd:schema xmlns:xsd="http://www.w3.org/2001/XMLSchema" xmlns:xs="http://www.w3.org/2001/XMLSchema" xmlns:p="http://schemas.microsoft.com/office/2006/metadata/properties" xmlns:ns2="b0fbe9a5-8643-4295-bd17-2d686a448b22" xmlns:ns3="291c7a7e-e635-4e18-aaae-071bbe419dbc" targetNamespace="http://schemas.microsoft.com/office/2006/metadata/properties" ma:root="true" ma:fieldsID="25686da34100ad870da5a40585a33392" ns2:_="" ns3:_="">
    <xsd:import namespace="b0fbe9a5-8643-4295-bd17-2d686a448b22"/>
    <xsd:import namespace="291c7a7e-e635-4e18-aaae-071bbe419d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be9a5-8643-4295-bd17-2d686a448b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c7a7e-e635-4e18-aaae-071bbe419db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EFAEED-9B40-43D7-89FF-693204C39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fbe9a5-8643-4295-bd17-2d686a448b22"/>
    <ds:schemaRef ds:uri="291c7a7e-e635-4e18-aaae-071bbe419d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A51B0B-A6C1-4220-AB29-E6FFF866A3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B61602-9200-4B3D-A036-AF078BF18A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C6AFD74-79A8-4CCF-A990-DE0097676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1</Words>
  <Characters>4020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riF MU Brno</Company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ora Wahlová</dc:creator>
  <cp:keywords/>
  <dc:description/>
  <cp:lastModifiedBy>Lenka Bartošková</cp:lastModifiedBy>
  <cp:revision>2</cp:revision>
  <cp:lastPrinted>2020-06-08T08:59:00Z</cp:lastPrinted>
  <dcterms:created xsi:type="dcterms:W3CDTF">2023-07-12T10:55:00Z</dcterms:created>
  <dcterms:modified xsi:type="dcterms:W3CDTF">2023-07-12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058EBC04C5494297F071FAAA362FA8</vt:lpwstr>
  </property>
</Properties>
</file>